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013FD" w14:textId="77777777" w:rsidR="002E794D" w:rsidRDefault="002E794D" w:rsidP="002E794D">
      <w:r>
        <w:t>Getting latest version of the Chocolatey package for download.</w:t>
      </w:r>
    </w:p>
    <w:p w14:paraId="64AB9877" w14:textId="77777777" w:rsidR="002E794D" w:rsidRDefault="002E794D" w:rsidP="002E794D">
      <w:r>
        <w:t>Getting Chocolatey from https://chocolatey.org/api/v2/package/chocolatey/0.10.15.</w:t>
      </w:r>
    </w:p>
    <w:p w14:paraId="2604F8FB" w14:textId="77777777" w:rsidR="002E794D" w:rsidRDefault="002E794D" w:rsidP="002E794D">
      <w:r>
        <w:t xml:space="preserve">Downloading 7-Zip </w:t>
      </w:r>
      <w:proofErr w:type="spellStart"/>
      <w:r>
        <w:t>commandline</w:t>
      </w:r>
      <w:proofErr w:type="spellEnd"/>
      <w:r>
        <w:t xml:space="preserve"> tool prior to extraction.</w:t>
      </w:r>
    </w:p>
    <w:p w14:paraId="27D0704E" w14:textId="77777777" w:rsidR="002E794D" w:rsidRDefault="002E794D" w:rsidP="002E794D">
      <w:r>
        <w:t>Extracting C:\Users\wac3\AppData\Local\Temp\chocolatey\chocInstall\chocolatey.zip to C:\Users\wac3\AppData\Local\Temp\chocolatey\chocInstall...</w:t>
      </w:r>
    </w:p>
    <w:p w14:paraId="02711FE1" w14:textId="77777777" w:rsidR="002E794D" w:rsidRDefault="002E794D" w:rsidP="002E794D">
      <w:r>
        <w:t>Installing chocolatey on this machine</w:t>
      </w:r>
    </w:p>
    <w:p w14:paraId="48E0AF6A" w14:textId="77777777" w:rsidR="002E794D" w:rsidRDefault="002E794D" w:rsidP="002E794D">
      <w:r>
        <w:t xml:space="preserve">Creating </w:t>
      </w:r>
      <w:proofErr w:type="spellStart"/>
      <w:r>
        <w:t>ChocolateyInstall</w:t>
      </w:r>
      <w:proofErr w:type="spellEnd"/>
      <w:r>
        <w:t xml:space="preserve"> as an environment variable (targeting 'Machine')</w:t>
      </w:r>
    </w:p>
    <w:p w14:paraId="6EB64395" w14:textId="77777777" w:rsidR="002E794D" w:rsidRDefault="002E794D" w:rsidP="002E794D">
      <w:r>
        <w:t xml:space="preserve">  Setting </w:t>
      </w:r>
      <w:proofErr w:type="spellStart"/>
      <w:r>
        <w:t>ChocolateyInstall</w:t>
      </w:r>
      <w:proofErr w:type="spellEnd"/>
      <w:r>
        <w:t xml:space="preserve"> to 'C:\</w:t>
      </w:r>
      <w:proofErr w:type="spellStart"/>
      <w:r>
        <w:t>ProgramData</w:t>
      </w:r>
      <w:proofErr w:type="spellEnd"/>
      <w:r>
        <w:t>\chocolatey'</w:t>
      </w:r>
    </w:p>
    <w:p w14:paraId="614BA64F" w14:textId="77777777" w:rsidR="002E794D" w:rsidRDefault="002E794D" w:rsidP="002E794D">
      <w:r>
        <w:t xml:space="preserve">WARNING: </w:t>
      </w:r>
      <w:proofErr w:type="gramStart"/>
      <w:r>
        <w:t>It's</w:t>
      </w:r>
      <w:proofErr w:type="gramEnd"/>
      <w:r>
        <w:t xml:space="preserve"> very likely you will need to close and reopen your shell</w:t>
      </w:r>
    </w:p>
    <w:p w14:paraId="2E381638" w14:textId="77777777" w:rsidR="002E794D" w:rsidRDefault="002E794D" w:rsidP="002E794D">
      <w:r>
        <w:t xml:space="preserve">  before you can use </w:t>
      </w:r>
      <w:proofErr w:type="spellStart"/>
      <w:r>
        <w:t>choco</w:t>
      </w:r>
      <w:proofErr w:type="spellEnd"/>
      <w:r>
        <w:t>.</w:t>
      </w:r>
    </w:p>
    <w:p w14:paraId="38B91CF0" w14:textId="77777777" w:rsidR="002E794D" w:rsidRDefault="002E794D" w:rsidP="002E794D">
      <w:r>
        <w:t>Restricting write permissions to Administrators</w:t>
      </w:r>
    </w:p>
    <w:p w14:paraId="3097FEAD" w14:textId="77777777" w:rsidR="002E794D" w:rsidRDefault="002E794D" w:rsidP="002E794D">
      <w:r>
        <w:t>We are setting up the Chocolatey package repository.</w:t>
      </w:r>
    </w:p>
    <w:p w14:paraId="5212045E" w14:textId="77777777" w:rsidR="002E794D" w:rsidRDefault="002E794D" w:rsidP="002E794D">
      <w:r>
        <w:t>The packages themselves go to 'C:\</w:t>
      </w:r>
      <w:proofErr w:type="spellStart"/>
      <w:r>
        <w:t>ProgramData</w:t>
      </w:r>
      <w:proofErr w:type="spellEnd"/>
      <w:r>
        <w:t>\chocolatey\lib'</w:t>
      </w:r>
    </w:p>
    <w:p w14:paraId="183E7BF8" w14:textId="77777777" w:rsidR="002E794D" w:rsidRDefault="002E794D" w:rsidP="002E794D">
      <w:r>
        <w:t xml:space="preserve">  (i.e. C:\ProgramData\chocolatey\lib\yourPackageName).</w:t>
      </w:r>
    </w:p>
    <w:p w14:paraId="30268933" w14:textId="77777777" w:rsidR="002E794D" w:rsidRDefault="002E794D" w:rsidP="002E794D">
      <w:r>
        <w:t>A shim file for the command line goes to 'C:\</w:t>
      </w:r>
      <w:proofErr w:type="spellStart"/>
      <w:r>
        <w:t>ProgramData</w:t>
      </w:r>
      <w:proofErr w:type="spellEnd"/>
      <w:r>
        <w:t>\chocolatey\bin'</w:t>
      </w:r>
    </w:p>
    <w:p w14:paraId="516A3488" w14:textId="77777777" w:rsidR="002E794D" w:rsidRDefault="002E794D" w:rsidP="002E794D">
      <w:r>
        <w:t xml:space="preserve">  and points to an executable in 'C:\</w:t>
      </w:r>
      <w:proofErr w:type="spellStart"/>
      <w:r>
        <w:t>ProgramData</w:t>
      </w:r>
      <w:proofErr w:type="spellEnd"/>
      <w:r>
        <w:t>\chocolatey\lib\</w:t>
      </w:r>
      <w:proofErr w:type="spellStart"/>
      <w:r>
        <w:t>yourPackageName</w:t>
      </w:r>
      <w:proofErr w:type="spellEnd"/>
      <w:r>
        <w:t>'.</w:t>
      </w:r>
    </w:p>
    <w:p w14:paraId="726E186D" w14:textId="77777777" w:rsidR="002E794D" w:rsidRDefault="002E794D" w:rsidP="002E794D"/>
    <w:p w14:paraId="04ABF155" w14:textId="77777777" w:rsidR="002E794D" w:rsidRDefault="002E794D" w:rsidP="002E794D">
      <w:r>
        <w:t>Creating Chocolatey folders if they do not already exist.</w:t>
      </w:r>
    </w:p>
    <w:p w14:paraId="5355F45D" w14:textId="77777777" w:rsidR="002E794D" w:rsidRDefault="002E794D" w:rsidP="002E794D"/>
    <w:p w14:paraId="238C6D40" w14:textId="77777777" w:rsidR="002E794D" w:rsidRDefault="002E794D" w:rsidP="002E794D">
      <w:r>
        <w:t>WARNING: You can safely ignore errors related to missing log files when</w:t>
      </w:r>
    </w:p>
    <w:p w14:paraId="5D480571" w14:textId="77777777" w:rsidR="002E794D" w:rsidRDefault="002E794D" w:rsidP="002E794D">
      <w:r>
        <w:t xml:space="preserve">  upgrading from a version of Chocolatey less than 0.9.9.</w:t>
      </w:r>
    </w:p>
    <w:p w14:paraId="2F05AE0C" w14:textId="77777777" w:rsidR="002E794D" w:rsidRDefault="002E794D" w:rsidP="002E794D">
      <w:r>
        <w:t xml:space="preserve">  'Batch file could not be found' is also safe to ignore.</w:t>
      </w:r>
    </w:p>
    <w:p w14:paraId="07F2CEB7" w14:textId="77777777" w:rsidR="002E794D" w:rsidRDefault="002E794D" w:rsidP="002E794D">
      <w:r>
        <w:t xml:space="preserve">  'The system cannot find the file specified' - also safe.</w:t>
      </w:r>
    </w:p>
    <w:p w14:paraId="08F0F97B" w14:textId="77777777" w:rsidR="002E794D" w:rsidRDefault="002E794D" w:rsidP="002E794D">
      <w:proofErr w:type="spellStart"/>
      <w:proofErr w:type="gramStart"/>
      <w:r>
        <w:t>chocolatey.nupkg</w:t>
      </w:r>
      <w:proofErr w:type="spellEnd"/>
      <w:proofErr w:type="gramEnd"/>
      <w:r>
        <w:t xml:space="preserve"> file not installed in lib.</w:t>
      </w:r>
    </w:p>
    <w:p w14:paraId="1F9FA39A" w14:textId="77777777" w:rsidR="002E794D" w:rsidRDefault="002E794D" w:rsidP="002E794D">
      <w:r>
        <w:t xml:space="preserve"> Attempting to locate it from bootstrapper.</w:t>
      </w:r>
    </w:p>
    <w:p w14:paraId="4A53FC19" w14:textId="77777777" w:rsidR="002E794D" w:rsidRDefault="002E794D" w:rsidP="002E794D">
      <w:r>
        <w:t>PATH environment variable does not have C:\ProgramData\chocolatey\bin in it. Adding...</w:t>
      </w:r>
    </w:p>
    <w:p w14:paraId="12FB2AEB" w14:textId="77777777" w:rsidR="002E794D" w:rsidRDefault="002E794D" w:rsidP="002E794D">
      <w:r>
        <w:t>WARNING: Not setting tab completion: Profile file does not exist at</w:t>
      </w:r>
    </w:p>
    <w:p w14:paraId="48AA390F" w14:textId="77777777" w:rsidR="002E794D" w:rsidRDefault="002E794D" w:rsidP="002E794D">
      <w:r>
        <w:t>'C:\Users\wac3\Documents\WindowsPowerShell\Microsoft.PowerShell_profile.ps1'.</w:t>
      </w:r>
    </w:p>
    <w:p w14:paraId="455BDD6C" w14:textId="77777777" w:rsidR="002E794D" w:rsidRDefault="002E794D" w:rsidP="002E794D">
      <w:r>
        <w:t>Chocolatey (choco.exe) is now ready.</w:t>
      </w:r>
    </w:p>
    <w:p w14:paraId="704A646E" w14:textId="77777777" w:rsidR="002E794D" w:rsidRDefault="002E794D" w:rsidP="002E794D">
      <w:r>
        <w:lastRenderedPageBreak/>
        <w:t xml:space="preserve">You can call </w:t>
      </w:r>
      <w:proofErr w:type="spellStart"/>
      <w:r>
        <w:t>choco</w:t>
      </w:r>
      <w:proofErr w:type="spellEnd"/>
      <w:r>
        <w:t xml:space="preserve"> from anywhere, command line or </w:t>
      </w:r>
      <w:proofErr w:type="spellStart"/>
      <w:r>
        <w:t>powershell</w:t>
      </w:r>
      <w:proofErr w:type="spellEnd"/>
      <w:r>
        <w:t xml:space="preserve"> by typing </w:t>
      </w:r>
      <w:proofErr w:type="spellStart"/>
      <w:r>
        <w:t>choco</w:t>
      </w:r>
      <w:proofErr w:type="spellEnd"/>
      <w:r>
        <w:t>.</w:t>
      </w:r>
    </w:p>
    <w:p w14:paraId="70FBB4E3" w14:textId="77777777" w:rsidR="002E794D" w:rsidRDefault="002E794D" w:rsidP="002E794D">
      <w:r>
        <w:t xml:space="preserve">Run </w:t>
      </w:r>
      <w:proofErr w:type="spellStart"/>
      <w:r>
        <w:t>choco</w:t>
      </w:r>
      <w:proofErr w:type="spellEnd"/>
      <w:r>
        <w:t xml:space="preserve"> /? for a list of functions.</w:t>
      </w:r>
    </w:p>
    <w:p w14:paraId="03575C15" w14:textId="77777777" w:rsidR="002E794D" w:rsidRDefault="002E794D" w:rsidP="002E794D">
      <w:r>
        <w:t xml:space="preserve">You may need to shut down and restart </w:t>
      </w:r>
      <w:proofErr w:type="spellStart"/>
      <w:r>
        <w:t>powershell</w:t>
      </w:r>
      <w:proofErr w:type="spellEnd"/>
      <w:r>
        <w:t xml:space="preserve"> and/or consoles</w:t>
      </w:r>
    </w:p>
    <w:p w14:paraId="49744F98" w14:textId="77777777" w:rsidR="002E794D" w:rsidRDefault="002E794D" w:rsidP="002E794D">
      <w:r>
        <w:t xml:space="preserve"> first prior to using </w:t>
      </w:r>
      <w:proofErr w:type="spellStart"/>
      <w:r>
        <w:t>choco</w:t>
      </w:r>
      <w:proofErr w:type="spellEnd"/>
      <w:r>
        <w:t>.</w:t>
      </w:r>
    </w:p>
    <w:p w14:paraId="0E1E5C61" w14:textId="77777777" w:rsidR="002E794D" w:rsidRDefault="002E794D" w:rsidP="002E794D">
      <w:r>
        <w:t>Ensuring chocolatey commands are on the path</w:t>
      </w:r>
    </w:p>
    <w:p w14:paraId="3DCAA6C4" w14:textId="77777777" w:rsidR="002E794D" w:rsidRDefault="002E794D" w:rsidP="002E794D">
      <w:r>
        <w:t xml:space="preserve">Ensuring </w:t>
      </w:r>
      <w:proofErr w:type="spellStart"/>
      <w:proofErr w:type="gramStart"/>
      <w:r>
        <w:t>chocolatey.nupkg</w:t>
      </w:r>
      <w:proofErr w:type="spellEnd"/>
      <w:proofErr w:type="gramEnd"/>
      <w:r>
        <w:t xml:space="preserve"> is in the lib folder</w:t>
      </w:r>
    </w:p>
    <w:p w14:paraId="226C8984" w14:textId="77777777" w:rsidR="002E794D" w:rsidRDefault="002E794D" w:rsidP="002E794D">
      <w:r>
        <w:t>Chocolatey v0.10.15</w:t>
      </w:r>
    </w:p>
    <w:p w14:paraId="38E45E67" w14:textId="77777777" w:rsidR="002E794D" w:rsidRDefault="002E794D" w:rsidP="002E794D">
      <w:r>
        <w:t>Upgrading the following packages:</w:t>
      </w:r>
    </w:p>
    <w:p w14:paraId="2C0659E7" w14:textId="77777777" w:rsidR="002E794D" w:rsidRDefault="002E794D" w:rsidP="002E794D">
      <w:proofErr w:type="gramStart"/>
      <w:r>
        <w:t>python;visualstudio</w:t>
      </w:r>
      <w:proofErr w:type="gramEnd"/>
      <w:r>
        <w:t>2017-workload-vctools</w:t>
      </w:r>
    </w:p>
    <w:p w14:paraId="0AB3CD83" w14:textId="77777777" w:rsidR="002E794D" w:rsidRDefault="002E794D" w:rsidP="002E794D">
      <w:r>
        <w:t>By upgrading you accept licenses for the packages.</w:t>
      </w:r>
    </w:p>
    <w:p w14:paraId="2EDFBEDB" w14:textId="77777777" w:rsidR="002E794D" w:rsidRDefault="002E794D" w:rsidP="002E794D">
      <w:r>
        <w:t>python is not installed. Installing...</w:t>
      </w:r>
    </w:p>
    <w:p w14:paraId="58A9AE19" w14:textId="77777777" w:rsidR="002E794D" w:rsidRDefault="002E794D" w:rsidP="002E794D">
      <w:r>
        <w:t>Progress: Downloading python3 3.9.1... 100%</w:t>
      </w:r>
    </w:p>
    <w:p w14:paraId="0088ED6C" w14:textId="77777777" w:rsidR="002E794D" w:rsidRDefault="002E794D" w:rsidP="002E794D">
      <w:r>
        <w:t>Progress: Downloading python3 3.9.1... 100%</w:t>
      </w:r>
    </w:p>
    <w:p w14:paraId="2008F0C6" w14:textId="77777777" w:rsidR="002E794D" w:rsidRDefault="002E794D" w:rsidP="002E794D">
      <w:r>
        <w:t>Progress: Downloading vcredist2015 14.0.24215.20170201... 100%</w:t>
      </w:r>
    </w:p>
    <w:p w14:paraId="120999AD" w14:textId="77777777" w:rsidR="002E794D" w:rsidRDefault="002E794D" w:rsidP="002E794D">
      <w:r>
        <w:t>Progress: Downloading vcredist2015 14.0.24215.20170201... 100%</w:t>
      </w:r>
    </w:p>
    <w:p w14:paraId="1559343D" w14:textId="77777777" w:rsidR="002E794D" w:rsidRDefault="002E794D" w:rsidP="002E794D">
      <w:r>
        <w:t>Progress: Downloading vcredist140 14.28.29325.2... 100%</w:t>
      </w:r>
    </w:p>
    <w:p w14:paraId="1A35D4B4" w14:textId="77777777" w:rsidR="002E794D" w:rsidRDefault="002E794D" w:rsidP="002E794D">
      <w:r>
        <w:t>Progress: Downloading vcredist140 14.28.29325.2... 100%</w:t>
      </w:r>
    </w:p>
    <w:p w14:paraId="1E2DB2A1" w14:textId="77777777" w:rsidR="002E794D" w:rsidRDefault="002E794D" w:rsidP="002E794D">
      <w:r>
        <w:t>Progress: Downloading chocolatey-</w:t>
      </w:r>
      <w:proofErr w:type="spellStart"/>
      <w:proofErr w:type="gramStart"/>
      <w:r>
        <w:t>core.extension</w:t>
      </w:r>
      <w:proofErr w:type="spellEnd"/>
      <w:proofErr w:type="gramEnd"/>
      <w:r>
        <w:t xml:space="preserve"> 1.3.5.1... 100%</w:t>
      </w:r>
    </w:p>
    <w:p w14:paraId="5A2A9348" w14:textId="77777777" w:rsidR="002E794D" w:rsidRDefault="002E794D" w:rsidP="002E794D">
      <w:r>
        <w:t>Progress: Downloading chocolatey-</w:t>
      </w:r>
      <w:proofErr w:type="spellStart"/>
      <w:proofErr w:type="gramStart"/>
      <w:r>
        <w:t>core.extension</w:t>
      </w:r>
      <w:proofErr w:type="spellEnd"/>
      <w:proofErr w:type="gramEnd"/>
      <w:r>
        <w:t xml:space="preserve"> 1.3.5.1... 100%</w:t>
      </w:r>
    </w:p>
    <w:p w14:paraId="2E61099C" w14:textId="77777777" w:rsidR="002E794D" w:rsidRDefault="002E794D" w:rsidP="002E794D">
      <w:r>
        <w:t>Progress: Downloading KB3033929 1.0.5... 100%</w:t>
      </w:r>
    </w:p>
    <w:p w14:paraId="5BBA7CBD" w14:textId="77777777" w:rsidR="002E794D" w:rsidRDefault="002E794D" w:rsidP="002E794D">
      <w:r>
        <w:t>Progress: Downloading KB3033929 1.0.5... 100%</w:t>
      </w:r>
    </w:p>
    <w:p w14:paraId="1C503B0D" w14:textId="77777777" w:rsidR="002E794D" w:rsidRDefault="002E794D" w:rsidP="002E794D">
      <w:r>
        <w:t>Progress: Downloading chocolatey-</w:t>
      </w:r>
      <w:proofErr w:type="spellStart"/>
      <w:proofErr w:type="gramStart"/>
      <w:r>
        <w:t>windowsupdate.extension</w:t>
      </w:r>
      <w:proofErr w:type="spellEnd"/>
      <w:proofErr w:type="gramEnd"/>
      <w:r>
        <w:t xml:space="preserve"> 1.0.4... 100%</w:t>
      </w:r>
    </w:p>
    <w:p w14:paraId="4CF613C6" w14:textId="77777777" w:rsidR="002E794D" w:rsidRDefault="002E794D" w:rsidP="002E794D">
      <w:r>
        <w:t>Progress: Downloading chocolatey-</w:t>
      </w:r>
      <w:proofErr w:type="spellStart"/>
      <w:proofErr w:type="gramStart"/>
      <w:r>
        <w:t>windowsupdate.extension</w:t>
      </w:r>
      <w:proofErr w:type="spellEnd"/>
      <w:proofErr w:type="gramEnd"/>
      <w:r>
        <w:t xml:space="preserve"> 1.0.4... 100%</w:t>
      </w:r>
    </w:p>
    <w:p w14:paraId="176179A9" w14:textId="77777777" w:rsidR="002E794D" w:rsidRDefault="002E794D" w:rsidP="002E794D">
      <w:r>
        <w:t>Progress: Downloading KB3035131 1.0.3... 100%</w:t>
      </w:r>
    </w:p>
    <w:p w14:paraId="1184FCFF" w14:textId="77777777" w:rsidR="002E794D" w:rsidRDefault="002E794D" w:rsidP="002E794D">
      <w:r>
        <w:t>Progress: Downloading KB3035131 1.0.3... 100%</w:t>
      </w:r>
    </w:p>
    <w:p w14:paraId="35EA89BF" w14:textId="77777777" w:rsidR="002E794D" w:rsidRDefault="002E794D" w:rsidP="002E794D">
      <w:r>
        <w:t>Progress: Downloading KB2919355 1.0.20160915... 100%</w:t>
      </w:r>
    </w:p>
    <w:p w14:paraId="01B32654" w14:textId="77777777" w:rsidR="002E794D" w:rsidRDefault="002E794D" w:rsidP="002E794D">
      <w:r>
        <w:t>Progress: Downloading KB2919355 1.0.20160915... 100%</w:t>
      </w:r>
    </w:p>
    <w:p w14:paraId="50D211FF" w14:textId="77777777" w:rsidR="002E794D" w:rsidRDefault="002E794D" w:rsidP="002E794D">
      <w:r>
        <w:t>Progress: Downloading KB2919442 1.0.20160915... 100%</w:t>
      </w:r>
    </w:p>
    <w:p w14:paraId="2609474C" w14:textId="77777777" w:rsidR="002E794D" w:rsidRDefault="002E794D" w:rsidP="002E794D">
      <w:r>
        <w:t>Progress: Downloading KB2919442 1.0.20160915... 100%</w:t>
      </w:r>
    </w:p>
    <w:p w14:paraId="4D00E90E" w14:textId="77777777" w:rsidR="002E794D" w:rsidRDefault="002E794D" w:rsidP="002E794D">
      <w:r>
        <w:lastRenderedPageBreak/>
        <w:t>Progress: Downloading KB2999226 1.0.20181019... 100%</w:t>
      </w:r>
    </w:p>
    <w:p w14:paraId="36F98BA3" w14:textId="77777777" w:rsidR="002E794D" w:rsidRDefault="002E794D" w:rsidP="002E794D">
      <w:r>
        <w:t>Progress: Downloading KB2999226 1.0.20181019... 100%</w:t>
      </w:r>
    </w:p>
    <w:p w14:paraId="1E6EC5FB" w14:textId="77777777" w:rsidR="002E794D" w:rsidRDefault="002E794D" w:rsidP="002E794D">
      <w:r>
        <w:t>Progress: Downloading python 3.9.1... 100%</w:t>
      </w:r>
    </w:p>
    <w:p w14:paraId="1AADF8E4" w14:textId="77777777" w:rsidR="002E794D" w:rsidRDefault="002E794D" w:rsidP="002E794D">
      <w:r>
        <w:t>Progress: Downloading python 3.9.1... 100%</w:t>
      </w:r>
    </w:p>
    <w:p w14:paraId="1F31F9FA" w14:textId="77777777" w:rsidR="002E794D" w:rsidRDefault="002E794D" w:rsidP="002E794D"/>
    <w:p w14:paraId="5B4FB9AB" w14:textId="77777777" w:rsidR="002E794D" w:rsidRDefault="002E794D" w:rsidP="002E794D">
      <w:r>
        <w:t>chocolatey-</w:t>
      </w:r>
      <w:proofErr w:type="spellStart"/>
      <w:proofErr w:type="gramStart"/>
      <w:r>
        <w:t>core.extension</w:t>
      </w:r>
      <w:proofErr w:type="spellEnd"/>
      <w:proofErr w:type="gramEnd"/>
      <w:r>
        <w:t xml:space="preserve"> v1.3.5.1 [Approved]</w:t>
      </w:r>
    </w:p>
    <w:p w14:paraId="1C92CAC3" w14:textId="77777777" w:rsidR="002E794D" w:rsidRDefault="002E794D" w:rsidP="002E794D">
      <w:r>
        <w:t>chocolatey-</w:t>
      </w:r>
      <w:proofErr w:type="spellStart"/>
      <w:proofErr w:type="gramStart"/>
      <w:r>
        <w:t>core.extension</w:t>
      </w:r>
      <w:proofErr w:type="spellEnd"/>
      <w:proofErr w:type="gramEnd"/>
      <w:r>
        <w:t xml:space="preserve"> package files upgrade completed. Performing other installation steps.</w:t>
      </w:r>
    </w:p>
    <w:p w14:paraId="4679550F" w14:textId="77777777" w:rsidR="002E794D" w:rsidRDefault="002E794D" w:rsidP="002E794D">
      <w:r>
        <w:t xml:space="preserve"> Installed/updated chocolatey-core extensions.</w:t>
      </w:r>
    </w:p>
    <w:p w14:paraId="37C0FF76" w14:textId="77777777" w:rsidR="002E794D" w:rsidRDefault="002E794D" w:rsidP="002E794D">
      <w:r>
        <w:t xml:space="preserve"> The upgrade of chocolatey-</w:t>
      </w:r>
      <w:proofErr w:type="spellStart"/>
      <w:proofErr w:type="gramStart"/>
      <w:r>
        <w:t>core.extension</w:t>
      </w:r>
      <w:proofErr w:type="spellEnd"/>
      <w:proofErr w:type="gramEnd"/>
      <w:r>
        <w:t xml:space="preserve"> was successful.</w:t>
      </w:r>
    </w:p>
    <w:p w14:paraId="021511A3" w14:textId="77777777" w:rsidR="002E794D" w:rsidRDefault="002E794D" w:rsidP="002E794D">
      <w:r>
        <w:t xml:space="preserve">  Software installed to 'C:\</w:t>
      </w:r>
      <w:proofErr w:type="spellStart"/>
      <w:r>
        <w:t>ProgramData</w:t>
      </w:r>
      <w:proofErr w:type="spellEnd"/>
      <w:r>
        <w:t>\chocolatey\extensions\chocolatey-core'</w:t>
      </w:r>
    </w:p>
    <w:p w14:paraId="7D523D6D" w14:textId="77777777" w:rsidR="002E794D" w:rsidRDefault="002E794D" w:rsidP="002E794D"/>
    <w:p w14:paraId="570B8D0A" w14:textId="77777777" w:rsidR="002E794D" w:rsidRDefault="002E794D" w:rsidP="002E794D">
      <w:r>
        <w:t>chocolatey-</w:t>
      </w:r>
      <w:proofErr w:type="spellStart"/>
      <w:proofErr w:type="gramStart"/>
      <w:r>
        <w:t>windowsupdate.extension</w:t>
      </w:r>
      <w:proofErr w:type="spellEnd"/>
      <w:proofErr w:type="gramEnd"/>
      <w:r>
        <w:t xml:space="preserve"> v1.0.4 [Approved]</w:t>
      </w:r>
    </w:p>
    <w:p w14:paraId="712E8E93" w14:textId="77777777" w:rsidR="002E794D" w:rsidRDefault="002E794D" w:rsidP="002E794D">
      <w:r>
        <w:t>chocolatey-</w:t>
      </w:r>
      <w:proofErr w:type="spellStart"/>
      <w:proofErr w:type="gramStart"/>
      <w:r>
        <w:t>windowsupdate.extension</w:t>
      </w:r>
      <w:proofErr w:type="spellEnd"/>
      <w:proofErr w:type="gramEnd"/>
      <w:r>
        <w:t xml:space="preserve"> package files upgrade completed. Performing other installation steps.</w:t>
      </w:r>
    </w:p>
    <w:p w14:paraId="2220845B" w14:textId="77777777" w:rsidR="002E794D" w:rsidRDefault="002E794D" w:rsidP="002E794D">
      <w:r>
        <w:t xml:space="preserve"> Installed/updated chocolatey-</w:t>
      </w:r>
      <w:proofErr w:type="spellStart"/>
      <w:r>
        <w:t>windowsupdate</w:t>
      </w:r>
      <w:proofErr w:type="spellEnd"/>
      <w:r>
        <w:t xml:space="preserve"> extensions.</w:t>
      </w:r>
    </w:p>
    <w:p w14:paraId="548260B6" w14:textId="77777777" w:rsidR="002E794D" w:rsidRDefault="002E794D" w:rsidP="002E794D">
      <w:r>
        <w:t xml:space="preserve"> The upgrade of chocolatey-</w:t>
      </w:r>
      <w:proofErr w:type="spellStart"/>
      <w:proofErr w:type="gramStart"/>
      <w:r>
        <w:t>windowsupdate.extension</w:t>
      </w:r>
      <w:proofErr w:type="spellEnd"/>
      <w:proofErr w:type="gramEnd"/>
      <w:r>
        <w:t xml:space="preserve"> was successful.</w:t>
      </w:r>
    </w:p>
    <w:p w14:paraId="28C5152A" w14:textId="77777777" w:rsidR="002E794D" w:rsidRDefault="002E794D" w:rsidP="002E794D">
      <w:r>
        <w:t xml:space="preserve">  Software installed to 'C:\</w:t>
      </w:r>
      <w:proofErr w:type="spellStart"/>
      <w:r>
        <w:t>ProgramData</w:t>
      </w:r>
      <w:proofErr w:type="spellEnd"/>
      <w:r>
        <w:t>\chocolatey\extensions\chocolatey-</w:t>
      </w:r>
      <w:proofErr w:type="spellStart"/>
      <w:r>
        <w:t>windowsupdate</w:t>
      </w:r>
      <w:proofErr w:type="spellEnd"/>
      <w:r>
        <w:t>'</w:t>
      </w:r>
    </w:p>
    <w:p w14:paraId="2BC9A714" w14:textId="77777777" w:rsidR="002E794D" w:rsidRDefault="002E794D" w:rsidP="002E794D"/>
    <w:p w14:paraId="721B744B" w14:textId="77777777" w:rsidR="002E794D" w:rsidRDefault="002E794D" w:rsidP="002E794D">
      <w:r>
        <w:t>KB3035131 v1.0.3 [Approved]</w:t>
      </w:r>
    </w:p>
    <w:p w14:paraId="22494CC5" w14:textId="77777777" w:rsidR="002E794D" w:rsidRDefault="002E794D" w:rsidP="002E794D">
      <w:r>
        <w:t>kb3035131 package files upgrade completed. Performing other installation steps.</w:t>
      </w:r>
    </w:p>
    <w:p w14:paraId="7112EE37" w14:textId="77777777" w:rsidR="002E794D" w:rsidRDefault="002E794D" w:rsidP="002E794D">
      <w:r>
        <w:t>Skipping installation because update KB3035131 does not apply to this operating system (Microsoft Windows 10 Enterprise).</w:t>
      </w:r>
    </w:p>
    <w:p w14:paraId="7E49AD36" w14:textId="77777777" w:rsidR="002E794D" w:rsidRDefault="002E794D" w:rsidP="002E794D">
      <w:r>
        <w:t xml:space="preserve"> The upgrade of kb3035131 was successful.</w:t>
      </w:r>
    </w:p>
    <w:p w14:paraId="6B86ECEC" w14:textId="77777777" w:rsidR="002E794D" w:rsidRDefault="002E794D" w:rsidP="002E794D">
      <w:r>
        <w:t xml:space="preserve">  Software install location not explicitly set, could be in package or</w:t>
      </w:r>
    </w:p>
    <w:p w14:paraId="323C00C3" w14:textId="77777777" w:rsidR="002E794D" w:rsidRDefault="002E794D" w:rsidP="002E794D">
      <w:r>
        <w:t xml:space="preserve">  default install location if installer.</w:t>
      </w:r>
    </w:p>
    <w:p w14:paraId="42F60963" w14:textId="77777777" w:rsidR="002E794D" w:rsidRDefault="002E794D" w:rsidP="002E794D"/>
    <w:p w14:paraId="73D2FEEB" w14:textId="77777777" w:rsidR="002E794D" w:rsidRDefault="002E794D" w:rsidP="002E794D">
      <w:r>
        <w:t>KB3033929 v1.0.5 [Approved]</w:t>
      </w:r>
    </w:p>
    <w:p w14:paraId="008A630E" w14:textId="77777777" w:rsidR="002E794D" w:rsidRDefault="002E794D" w:rsidP="002E794D">
      <w:r>
        <w:t>kb3033929 package files upgrade completed. Performing other installation steps.</w:t>
      </w:r>
    </w:p>
    <w:p w14:paraId="5806AFEE" w14:textId="77777777" w:rsidR="002E794D" w:rsidRDefault="002E794D" w:rsidP="002E794D">
      <w:r>
        <w:t>Skipping installation because update KB3033929 does not apply to this operating system (Microsoft Windows 10 Enterprise).</w:t>
      </w:r>
    </w:p>
    <w:p w14:paraId="13981EDF" w14:textId="77777777" w:rsidR="002E794D" w:rsidRDefault="002E794D" w:rsidP="002E794D">
      <w:r>
        <w:lastRenderedPageBreak/>
        <w:t xml:space="preserve"> The upgrade of kb3033929 was successful.</w:t>
      </w:r>
    </w:p>
    <w:p w14:paraId="4DE5150C" w14:textId="77777777" w:rsidR="002E794D" w:rsidRDefault="002E794D" w:rsidP="002E794D">
      <w:r>
        <w:t xml:space="preserve">  Software install location not explicitly set, could be in package or</w:t>
      </w:r>
    </w:p>
    <w:p w14:paraId="68654480" w14:textId="77777777" w:rsidR="002E794D" w:rsidRDefault="002E794D" w:rsidP="002E794D">
      <w:r>
        <w:t xml:space="preserve">  default install location if installer.</w:t>
      </w:r>
    </w:p>
    <w:p w14:paraId="1001C5DC" w14:textId="77777777" w:rsidR="002E794D" w:rsidRDefault="002E794D" w:rsidP="002E794D"/>
    <w:p w14:paraId="2F1036DB" w14:textId="77777777" w:rsidR="002E794D" w:rsidRDefault="002E794D" w:rsidP="002E794D">
      <w:r>
        <w:t>KB2919442 v1.0.20160915 [Approved]</w:t>
      </w:r>
    </w:p>
    <w:p w14:paraId="1C15304D" w14:textId="77777777" w:rsidR="002E794D" w:rsidRDefault="002E794D" w:rsidP="002E794D">
      <w:r>
        <w:t>kb2919442 package files upgrade completed. Performing other installation steps.</w:t>
      </w:r>
    </w:p>
    <w:p w14:paraId="73EAAB0C" w14:textId="77777777" w:rsidR="002E794D" w:rsidRDefault="002E794D" w:rsidP="002E794D">
      <w:r>
        <w:t>Skipping installation because this hotfix only applies to Windows 8.1 and Windows Server 2012 R2.</w:t>
      </w:r>
    </w:p>
    <w:p w14:paraId="0CB0EA97" w14:textId="77777777" w:rsidR="002E794D" w:rsidRDefault="002E794D" w:rsidP="002E794D">
      <w:r>
        <w:t xml:space="preserve"> The upgrade of kb2919442 was successful.</w:t>
      </w:r>
    </w:p>
    <w:p w14:paraId="7A2466D0" w14:textId="77777777" w:rsidR="002E794D" w:rsidRDefault="002E794D" w:rsidP="002E794D">
      <w:r>
        <w:t xml:space="preserve">  Software install location not explicitly set, could be in package or</w:t>
      </w:r>
    </w:p>
    <w:p w14:paraId="61893019" w14:textId="77777777" w:rsidR="002E794D" w:rsidRDefault="002E794D" w:rsidP="002E794D">
      <w:r>
        <w:t xml:space="preserve">  default install location if installer.</w:t>
      </w:r>
    </w:p>
    <w:p w14:paraId="670716B5" w14:textId="77777777" w:rsidR="002E794D" w:rsidRDefault="002E794D" w:rsidP="002E794D"/>
    <w:p w14:paraId="15FEFF9D" w14:textId="77777777" w:rsidR="002E794D" w:rsidRDefault="002E794D" w:rsidP="002E794D">
      <w:r>
        <w:t>KB2919355 v1.0.20160915 [Approved]</w:t>
      </w:r>
    </w:p>
    <w:p w14:paraId="72A0E60D" w14:textId="77777777" w:rsidR="002E794D" w:rsidRDefault="002E794D" w:rsidP="002E794D">
      <w:r>
        <w:t>kb2919355 package files upgrade completed. Performing other installation steps.</w:t>
      </w:r>
    </w:p>
    <w:p w14:paraId="21A66D85" w14:textId="77777777" w:rsidR="002E794D" w:rsidRDefault="002E794D" w:rsidP="002E794D">
      <w:r>
        <w:t>Skipping installation because this hotfix only applies to Windows 8.1 and Windows Server 2012 R2.</w:t>
      </w:r>
    </w:p>
    <w:p w14:paraId="08C45745" w14:textId="77777777" w:rsidR="002E794D" w:rsidRDefault="002E794D" w:rsidP="002E794D">
      <w:r>
        <w:t xml:space="preserve"> The upgrade of kb2919355 was successful.</w:t>
      </w:r>
    </w:p>
    <w:p w14:paraId="6F549E46" w14:textId="77777777" w:rsidR="002E794D" w:rsidRDefault="002E794D" w:rsidP="002E794D">
      <w:r>
        <w:t xml:space="preserve">  Software install location not explicitly set, could be in package or</w:t>
      </w:r>
    </w:p>
    <w:p w14:paraId="1C48C3B7" w14:textId="77777777" w:rsidR="002E794D" w:rsidRDefault="002E794D" w:rsidP="002E794D">
      <w:r>
        <w:t xml:space="preserve">  default install location if installer.</w:t>
      </w:r>
    </w:p>
    <w:p w14:paraId="2E8906B1" w14:textId="77777777" w:rsidR="002E794D" w:rsidRDefault="002E794D" w:rsidP="002E794D"/>
    <w:p w14:paraId="59D28B84" w14:textId="77777777" w:rsidR="002E794D" w:rsidRDefault="002E794D" w:rsidP="002E794D">
      <w:r>
        <w:t>KB2999226 v1.0.20181019 [Approved] - Possibly broken</w:t>
      </w:r>
    </w:p>
    <w:p w14:paraId="7D3F3146" w14:textId="77777777" w:rsidR="002E794D" w:rsidRDefault="002E794D" w:rsidP="002E794D">
      <w:r>
        <w:t>kb2999226 package files upgrade completed. Performing other installation steps.</w:t>
      </w:r>
    </w:p>
    <w:p w14:paraId="7C5240F7" w14:textId="77777777" w:rsidR="002E794D" w:rsidRDefault="002E794D" w:rsidP="002E794D">
      <w:r>
        <w:t>Skipping installation because update KB2999226 does not apply to this operating system (Microsoft Windows 10 Enterprise).</w:t>
      </w:r>
    </w:p>
    <w:p w14:paraId="7A932B5A" w14:textId="77777777" w:rsidR="002E794D" w:rsidRDefault="002E794D" w:rsidP="002E794D">
      <w:r>
        <w:t xml:space="preserve"> The upgrade of kb2999226 was successful.</w:t>
      </w:r>
    </w:p>
    <w:p w14:paraId="7AF323FD" w14:textId="77777777" w:rsidR="002E794D" w:rsidRDefault="002E794D" w:rsidP="002E794D">
      <w:r>
        <w:t xml:space="preserve">  Software install location not explicitly set, could be in package or</w:t>
      </w:r>
    </w:p>
    <w:p w14:paraId="5CB88A55" w14:textId="77777777" w:rsidR="002E794D" w:rsidRDefault="002E794D" w:rsidP="002E794D">
      <w:r>
        <w:t xml:space="preserve">  default install location if installer.</w:t>
      </w:r>
    </w:p>
    <w:p w14:paraId="2E9FCE99" w14:textId="77777777" w:rsidR="002E794D" w:rsidRDefault="002E794D" w:rsidP="002E794D"/>
    <w:p w14:paraId="43C596C1" w14:textId="77777777" w:rsidR="002E794D" w:rsidRDefault="002E794D" w:rsidP="002E794D">
      <w:r>
        <w:t>vcredist140 v14.28.29325.2 [Approved]</w:t>
      </w:r>
    </w:p>
    <w:p w14:paraId="0E35356B" w14:textId="77777777" w:rsidR="002E794D" w:rsidRDefault="002E794D" w:rsidP="002E794D">
      <w:r>
        <w:t>vcredist140 package files upgrade completed. Performing other installation steps.</w:t>
      </w:r>
    </w:p>
    <w:p w14:paraId="2A4F1267" w14:textId="77777777" w:rsidR="002E794D" w:rsidRDefault="002E794D" w:rsidP="002E794D">
      <w:r>
        <w:t>Downloading vcredist140-x86</w:t>
      </w:r>
    </w:p>
    <w:p w14:paraId="3681CCAA" w14:textId="77777777" w:rsidR="002E794D" w:rsidRDefault="002E794D" w:rsidP="002E794D">
      <w:r>
        <w:lastRenderedPageBreak/>
        <w:t xml:space="preserve">  from 'https://download.visualstudio.microsoft.com/download/pr/8ecb9800-52fd-432d-83ee-d6e037e96cc2/50A3E92ADE4C2D8F310A2812D46322459104039B9DEADBD7FDD483B5C697C0C8/VC_redist.x86.exe'</w:t>
      </w:r>
    </w:p>
    <w:p w14:paraId="2C956808" w14:textId="77777777" w:rsidR="002E794D" w:rsidRDefault="002E794D" w:rsidP="002E794D">
      <w:r>
        <w:t>Progress: 100% - Completed download of C:\Users\wac3\AppData\Local\Temp\chocolatey\vcredist140\14.28.29325.2\VC_redist.x86.exe (13.67 MB).</w:t>
      </w:r>
    </w:p>
    <w:p w14:paraId="7AC4BF50" w14:textId="77777777" w:rsidR="002E794D" w:rsidRDefault="002E794D" w:rsidP="002E794D">
      <w:r>
        <w:t>Download of VC_redist.x86.exe (13.67 MB) completed.</w:t>
      </w:r>
    </w:p>
    <w:p w14:paraId="68EC5A0B" w14:textId="77777777" w:rsidR="002E794D" w:rsidRDefault="002E794D" w:rsidP="002E794D">
      <w:r>
        <w:t>Hashes match.</w:t>
      </w:r>
    </w:p>
    <w:p w14:paraId="4E474D1C" w14:textId="77777777" w:rsidR="002E794D" w:rsidRDefault="002E794D" w:rsidP="002E794D">
      <w:r>
        <w:t>Installing vcredist140-x86...</w:t>
      </w:r>
    </w:p>
    <w:p w14:paraId="20660157" w14:textId="77777777" w:rsidR="002E794D" w:rsidRDefault="002E794D" w:rsidP="002E794D">
      <w:r>
        <w:t>vcredist140-x86 has been installed.</w:t>
      </w:r>
    </w:p>
    <w:p w14:paraId="044E3C1A" w14:textId="77777777" w:rsidR="002E794D" w:rsidRDefault="002E794D" w:rsidP="002E794D">
      <w:r>
        <w:t>Downloading vcredist140-x64 64 bit</w:t>
      </w:r>
    </w:p>
    <w:p w14:paraId="48646E96" w14:textId="77777777" w:rsidR="002E794D" w:rsidRDefault="002E794D" w:rsidP="002E794D">
      <w:r>
        <w:t xml:space="preserve">  from 'https://download.visualstudio.microsoft.com/download/pr/89a3b9df-4a09-492e-8474-8f92c115c51d/B1A32C71A6B7D5978904FB223763263EA5A7EB23B2C44A0D60E90D234AD99178/VC_redist.x64.exe'</w:t>
      </w:r>
    </w:p>
    <w:p w14:paraId="4FF352B9" w14:textId="77777777" w:rsidR="002E794D" w:rsidRDefault="002E794D" w:rsidP="002E794D">
      <w:r>
        <w:t>Progress: 100% - Completed download of C:\Users\wac3\AppData\Local\Temp\chocolatey\vcredist140\14.28.29325.2\VC_redist.x64.exe (14.2 MB).</w:t>
      </w:r>
    </w:p>
    <w:p w14:paraId="44B96211" w14:textId="77777777" w:rsidR="002E794D" w:rsidRDefault="002E794D" w:rsidP="002E794D">
      <w:r>
        <w:t>Download of VC_redist.x64.exe (14.2 MB) completed.</w:t>
      </w:r>
    </w:p>
    <w:p w14:paraId="16F3FE5F" w14:textId="77777777" w:rsidR="002E794D" w:rsidRDefault="002E794D" w:rsidP="002E794D">
      <w:r>
        <w:t>Hashes match.</w:t>
      </w:r>
    </w:p>
    <w:p w14:paraId="29722DF9" w14:textId="77777777" w:rsidR="002E794D" w:rsidRDefault="002E794D" w:rsidP="002E794D">
      <w:r>
        <w:t>Installing vcredist140-x64...</w:t>
      </w:r>
    </w:p>
    <w:p w14:paraId="1C5A6A6C" w14:textId="77777777" w:rsidR="002E794D" w:rsidRDefault="002E794D" w:rsidP="002E794D">
      <w:r>
        <w:t>vcredist140-x64 has been installed.</w:t>
      </w:r>
    </w:p>
    <w:p w14:paraId="53B17737" w14:textId="77777777" w:rsidR="002E794D" w:rsidRDefault="002E794D" w:rsidP="002E794D">
      <w:r>
        <w:t xml:space="preserve">  vcredist140 may be able to be automatically uninstalled.</w:t>
      </w:r>
    </w:p>
    <w:p w14:paraId="5A376BD8" w14:textId="77777777" w:rsidR="002E794D" w:rsidRDefault="002E794D" w:rsidP="002E794D">
      <w:r>
        <w:t xml:space="preserve"> The upgrade of vcredist140 was successful.</w:t>
      </w:r>
    </w:p>
    <w:p w14:paraId="1B3128C5" w14:textId="77777777" w:rsidR="002E794D" w:rsidRDefault="002E794D" w:rsidP="002E794D">
      <w:r>
        <w:t xml:space="preserve">  Software installed as 'exe', install location is likely default.</w:t>
      </w:r>
    </w:p>
    <w:p w14:paraId="47F5C53D" w14:textId="77777777" w:rsidR="002E794D" w:rsidRDefault="002E794D" w:rsidP="002E794D"/>
    <w:p w14:paraId="3A9C8D6D" w14:textId="77777777" w:rsidR="002E794D" w:rsidRDefault="002E794D" w:rsidP="002E794D">
      <w:r>
        <w:t>vcredist2015 v14.0.24215.20170201 [Approved]</w:t>
      </w:r>
    </w:p>
    <w:p w14:paraId="22EA6764" w14:textId="77777777" w:rsidR="002E794D" w:rsidRDefault="002E794D" w:rsidP="002E794D">
      <w:r>
        <w:t>vcredist2015 package files upgrade completed. Performing other installation steps.</w:t>
      </w:r>
    </w:p>
    <w:p w14:paraId="158D242C" w14:textId="77777777" w:rsidR="002E794D" w:rsidRDefault="002E794D" w:rsidP="002E794D">
      <w:r>
        <w:t xml:space="preserve"> The upgrade of vcredist2015 was successful.</w:t>
      </w:r>
    </w:p>
    <w:p w14:paraId="62B17257" w14:textId="77777777" w:rsidR="002E794D" w:rsidRDefault="002E794D" w:rsidP="002E794D">
      <w:r>
        <w:t xml:space="preserve">  Software install location not explicitly set, could be in package or</w:t>
      </w:r>
    </w:p>
    <w:p w14:paraId="4C7C62F3" w14:textId="77777777" w:rsidR="002E794D" w:rsidRDefault="002E794D" w:rsidP="002E794D">
      <w:r>
        <w:t xml:space="preserve">  default install location if installer.</w:t>
      </w:r>
    </w:p>
    <w:p w14:paraId="5AECDAF8" w14:textId="77777777" w:rsidR="002E794D" w:rsidRDefault="002E794D" w:rsidP="002E794D"/>
    <w:p w14:paraId="4B993C00" w14:textId="77777777" w:rsidR="002E794D" w:rsidRDefault="002E794D" w:rsidP="002E794D">
      <w:r>
        <w:t>python3 v3.9.1 [Approved]</w:t>
      </w:r>
    </w:p>
    <w:p w14:paraId="509FB905" w14:textId="77777777" w:rsidR="002E794D" w:rsidRDefault="002E794D" w:rsidP="002E794D">
      <w:r>
        <w:lastRenderedPageBreak/>
        <w:t>python3 package files upgrade completed. Performing other installation steps.</w:t>
      </w:r>
    </w:p>
    <w:p w14:paraId="1A89D9AC" w14:textId="77777777" w:rsidR="002E794D" w:rsidRDefault="002E794D" w:rsidP="002E794D">
      <w:r>
        <w:t>Installing 64-bit python3...</w:t>
      </w:r>
    </w:p>
    <w:p w14:paraId="357061B1" w14:textId="77777777" w:rsidR="002E794D" w:rsidRDefault="002E794D" w:rsidP="002E794D">
      <w:r>
        <w:t>python3 has been installed.</w:t>
      </w:r>
    </w:p>
    <w:p w14:paraId="3360A4B5" w14:textId="77777777" w:rsidR="002E794D" w:rsidRDefault="002E794D" w:rsidP="002E794D">
      <w:r>
        <w:t>Python installed to: 'C:\Python39'</w:t>
      </w:r>
    </w:p>
    <w:p w14:paraId="1D9B92B1" w14:textId="77777777" w:rsidR="002E794D" w:rsidRDefault="002E794D" w:rsidP="002E794D">
      <w:r>
        <w:t>Restricting write permissions to Administrators</w:t>
      </w:r>
    </w:p>
    <w:p w14:paraId="74574918" w14:textId="77777777" w:rsidR="002E794D" w:rsidRDefault="002E794D" w:rsidP="002E794D">
      <w:r>
        <w:t xml:space="preserve">  python3 can be automatically uninstalled.</w:t>
      </w:r>
    </w:p>
    <w:p w14:paraId="539C11C8" w14:textId="77777777" w:rsidR="002E794D" w:rsidRDefault="002E794D" w:rsidP="002E794D">
      <w:r>
        <w:t>Environment Vars (like PATH) have changed. Close/reopen your shell to</w:t>
      </w:r>
    </w:p>
    <w:p w14:paraId="25630D6F" w14:textId="77777777" w:rsidR="002E794D" w:rsidRDefault="002E794D" w:rsidP="002E794D">
      <w:r>
        <w:t xml:space="preserve"> see the changes (or in </w:t>
      </w:r>
      <w:proofErr w:type="spellStart"/>
      <w:r>
        <w:t>powershell</w:t>
      </w:r>
      <w:proofErr w:type="spellEnd"/>
      <w:r>
        <w:t>/cmd.exe just type `</w:t>
      </w:r>
      <w:proofErr w:type="spellStart"/>
      <w:r>
        <w:t>refreshenv</w:t>
      </w:r>
      <w:proofErr w:type="spellEnd"/>
      <w:r>
        <w:t>`).</w:t>
      </w:r>
    </w:p>
    <w:p w14:paraId="640724C1" w14:textId="77777777" w:rsidR="002E794D" w:rsidRDefault="002E794D" w:rsidP="002E794D">
      <w:r>
        <w:t xml:space="preserve"> The upgrade of python3 was successful.</w:t>
      </w:r>
    </w:p>
    <w:p w14:paraId="0119DA42" w14:textId="77777777" w:rsidR="002E794D" w:rsidRDefault="002E794D" w:rsidP="002E794D">
      <w:r>
        <w:t xml:space="preserve">  Software installed as 'exe', install location is likely default.</w:t>
      </w:r>
    </w:p>
    <w:p w14:paraId="57D6B6CB" w14:textId="77777777" w:rsidR="002E794D" w:rsidRDefault="002E794D" w:rsidP="002E794D"/>
    <w:p w14:paraId="632F7904" w14:textId="77777777" w:rsidR="002E794D" w:rsidRDefault="002E794D" w:rsidP="002E794D">
      <w:r>
        <w:t>python v3.9.1 [Approved]</w:t>
      </w:r>
    </w:p>
    <w:p w14:paraId="2F4269A4" w14:textId="77777777" w:rsidR="002E794D" w:rsidRDefault="002E794D" w:rsidP="002E794D">
      <w:r>
        <w:t>python package files upgrade completed. Performing other installation steps.</w:t>
      </w:r>
    </w:p>
    <w:p w14:paraId="21DB9498" w14:textId="77777777" w:rsidR="002E794D" w:rsidRDefault="002E794D" w:rsidP="002E794D">
      <w:r>
        <w:t xml:space="preserve"> The upgrade of python was successful.</w:t>
      </w:r>
    </w:p>
    <w:p w14:paraId="7FE040CA" w14:textId="77777777" w:rsidR="002E794D" w:rsidRDefault="002E794D" w:rsidP="002E794D">
      <w:r>
        <w:t xml:space="preserve">  Software install location not explicitly set, could be in package or</w:t>
      </w:r>
    </w:p>
    <w:p w14:paraId="592280B7" w14:textId="77777777" w:rsidR="002E794D" w:rsidRDefault="002E794D" w:rsidP="002E794D">
      <w:r>
        <w:t xml:space="preserve">  default install location if installer.</w:t>
      </w:r>
    </w:p>
    <w:p w14:paraId="1BB0C5B9" w14:textId="77777777" w:rsidR="002E794D" w:rsidRDefault="002E794D" w:rsidP="002E794D">
      <w:r>
        <w:t>visualstudio2017-workload-vctools is not installed. Installing...</w:t>
      </w:r>
    </w:p>
    <w:p w14:paraId="679E0A7E" w14:textId="77777777" w:rsidR="002E794D" w:rsidRDefault="002E794D" w:rsidP="002E794D">
      <w:r>
        <w:t>Progress: Downloading 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1.8.1... 100%</w:t>
      </w:r>
    </w:p>
    <w:p w14:paraId="35057E22" w14:textId="77777777" w:rsidR="002E794D" w:rsidRDefault="002E794D" w:rsidP="002E794D">
      <w:r>
        <w:t>Progress: Downloading 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1.8.1... 100%</w:t>
      </w:r>
    </w:p>
    <w:p w14:paraId="2EC4A995" w14:textId="77777777" w:rsidR="002E794D" w:rsidRDefault="002E794D" w:rsidP="002E794D">
      <w:r>
        <w:t>Progress: Downloading 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1.8.1... 100%</w:t>
      </w:r>
    </w:p>
    <w:p w14:paraId="49AA7AB1" w14:textId="77777777" w:rsidR="002E794D" w:rsidRDefault="002E794D" w:rsidP="002E794D">
      <w:r>
        <w:t>Progress: Downloading visualstudio2017-workload-vctools 1.3.2... 100%</w:t>
      </w:r>
    </w:p>
    <w:p w14:paraId="2C31AFAB" w14:textId="77777777" w:rsidR="002E794D" w:rsidRDefault="002E794D" w:rsidP="002E794D">
      <w:r>
        <w:t>Progress: Downloading visualstudio2017-workload-vctools 1.3.2... 100%</w:t>
      </w:r>
    </w:p>
    <w:p w14:paraId="092D0505" w14:textId="77777777" w:rsidR="002E794D" w:rsidRDefault="002E794D" w:rsidP="002E794D">
      <w:r>
        <w:t>Progress: Downloading visualstudio2017-workload-vctools 1.3.2... 100%</w:t>
      </w:r>
    </w:p>
    <w:p w14:paraId="1F2658C0" w14:textId="77777777" w:rsidR="002E794D" w:rsidRDefault="002E794D" w:rsidP="002E794D">
      <w:r>
        <w:t xml:space="preserve">Progress: Downloading </w:t>
      </w:r>
      <w:proofErr w:type="spellStart"/>
      <w:r>
        <w:t>visualstudio</w:t>
      </w:r>
      <w:proofErr w:type="spellEnd"/>
      <w:r>
        <w:t>-installer 2.0.1... 100%</w:t>
      </w:r>
    </w:p>
    <w:p w14:paraId="1D277F9D" w14:textId="77777777" w:rsidR="002E794D" w:rsidRDefault="002E794D" w:rsidP="002E794D">
      <w:r>
        <w:t xml:space="preserve">Progress: Downloading </w:t>
      </w:r>
      <w:proofErr w:type="spellStart"/>
      <w:r>
        <w:t>visualstudio</w:t>
      </w:r>
      <w:proofErr w:type="spellEnd"/>
      <w:r>
        <w:t>-installer 2.0.1... 100%</w:t>
      </w:r>
    </w:p>
    <w:p w14:paraId="0F5776EA" w14:textId="77777777" w:rsidR="002E794D" w:rsidRDefault="002E794D" w:rsidP="002E794D">
      <w:r>
        <w:t xml:space="preserve">Progress: Downloading </w:t>
      </w:r>
      <w:proofErr w:type="spellStart"/>
      <w:r>
        <w:t>visualstudio</w:t>
      </w:r>
      <w:proofErr w:type="spellEnd"/>
      <w:r>
        <w:t>-installer 2.0.1... 100%</w:t>
      </w:r>
    </w:p>
    <w:p w14:paraId="2979B06C" w14:textId="77777777" w:rsidR="002E794D" w:rsidRDefault="002E794D" w:rsidP="002E794D">
      <w:r>
        <w:t>Progress: Downloading visualstudio2017buildtools 15.9.30.0... 100%</w:t>
      </w:r>
    </w:p>
    <w:p w14:paraId="3C71E8AA" w14:textId="77777777" w:rsidR="002E794D" w:rsidRDefault="002E794D" w:rsidP="002E794D">
      <w:r>
        <w:t>Progress: Downloading visualstudio2017buildtools 15.9.30.0... 100%</w:t>
      </w:r>
    </w:p>
    <w:p w14:paraId="78F79BE5" w14:textId="77777777" w:rsidR="002E794D" w:rsidRDefault="002E794D" w:rsidP="002E794D">
      <w:r>
        <w:t>Progress: Downloading visualstudio2017buildtools 15.9.30.0... 100%</w:t>
      </w:r>
    </w:p>
    <w:p w14:paraId="4E248DBC" w14:textId="77777777" w:rsidR="002E794D" w:rsidRDefault="002E794D" w:rsidP="002E794D">
      <w:r>
        <w:lastRenderedPageBreak/>
        <w:t xml:space="preserve">Progress: Downloading </w:t>
      </w:r>
      <w:proofErr w:type="spellStart"/>
      <w:r>
        <w:t>dotnetfx</w:t>
      </w:r>
      <w:proofErr w:type="spellEnd"/>
      <w:r>
        <w:t xml:space="preserve"> 4.8.0.20190930... 100%</w:t>
      </w:r>
    </w:p>
    <w:p w14:paraId="6B5E54B7" w14:textId="77777777" w:rsidR="002E794D" w:rsidRDefault="002E794D" w:rsidP="002E794D">
      <w:r>
        <w:t xml:space="preserve">Progress: Downloading </w:t>
      </w:r>
      <w:proofErr w:type="spellStart"/>
      <w:r>
        <w:t>dotnetfx</w:t>
      </w:r>
      <w:proofErr w:type="spellEnd"/>
      <w:r>
        <w:t xml:space="preserve"> 4.8.0.20190930... 100%</w:t>
      </w:r>
    </w:p>
    <w:p w14:paraId="1CE4CE25" w14:textId="77777777" w:rsidR="002E794D" w:rsidRDefault="002E794D" w:rsidP="002E794D">
      <w:r>
        <w:t xml:space="preserve">Progress: Downloading </w:t>
      </w:r>
      <w:proofErr w:type="spellStart"/>
      <w:r>
        <w:t>dotnetfx</w:t>
      </w:r>
      <w:proofErr w:type="spellEnd"/>
      <w:r>
        <w:t xml:space="preserve"> 4.8.0.20190930... 100%</w:t>
      </w:r>
    </w:p>
    <w:p w14:paraId="10C51705" w14:textId="77777777" w:rsidR="002E794D" w:rsidRDefault="002E794D" w:rsidP="002E794D">
      <w:r>
        <w:t>Progress: Downloading 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1.0.1... 100%</w:t>
      </w:r>
    </w:p>
    <w:p w14:paraId="7410C96B" w14:textId="77777777" w:rsidR="002E794D" w:rsidRDefault="002E794D" w:rsidP="002E794D">
      <w:r>
        <w:t>Progress: Downloading 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1.0.1... 100%</w:t>
      </w:r>
    </w:p>
    <w:p w14:paraId="430C0D53" w14:textId="77777777" w:rsidR="002E794D" w:rsidRDefault="002E794D" w:rsidP="002E794D">
      <w:r>
        <w:t>Progress: Downloading 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1.0.1... 100%</w:t>
      </w:r>
    </w:p>
    <w:p w14:paraId="406801F1" w14:textId="77777777" w:rsidR="002E794D" w:rsidRDefault="002E794D" w:rsidP="002E794D"/>
    <w:p w14:paraId="711F5DC1" w14:textId="77777777" w:rsidR="002E794D" w:rsidRDefault="002E794D" w:rsidP="002E794D">
      <w:r>
        <w:t>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v1.8.1 [Approved]</w:t>
      </w:r>
    </w:p>
    <w:p w14:paraId="5B5CA1D5" w14:textId="77777777" w:rsidR="002E794D" w:rsidRDefault="002E794D" w:rsidP="002E794D">
      <w:r>
        <w:t>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package files upgrade completed. Performing other installation steps.</w:t>
      </w:r>
    </w:p>
    <w:p w14:paraId="0BB957CD" w14:textId="77777777" w:rsidR="002E794D" w:rsidRDefault="002E794D" w:rsidP="002E794D">
      <w:r>
        <w:t xml:space="preserve"> Installed/updated chocolatey-</w:t>
      </w:r>
      <w:proofErr w:type="spellStart"/>
      <w:r>
        <w:t>visualstudio</w:t>
      </w:r>
      <w:proofErr w:type="spellEnd"/>
      <w:r>
        <w:t xml:space="preserve"> extensions.</w:t>
      </w:r>
    </w:p>
    <w:p w14:paraId="606A0AC5" w14:textId="77777777" w:rsidR="002E794D" w:rsidRDefault="002E794D" w:rsidP="002E794D">
      <w:r>
        <w:t xml:space="preserve"> The upgrade of chocolatey-</w:t>
      </w:r>
      <w:proofErr w:type="spellStart"/>
      <w:proofErr w:type="gramStart"/>
      <w:r>
        <w:t>visualstudio.extension</w:t>
      </w:r>
      <w:proofErr w:type="spellEnd"/>
      <w:proofErr w:type="gramEnd"/>
      <w:r>
        <w:t xml:space="preserve"> was successful.</w:t>
      </w:r>
    </w:p>
    <w:p w14:paraId="5F2C035A" w14:textId="77777777" w:rsidR="002E794D" w:rsidRDefault="002E794D" w:rsidP="002E794D">
      <w:r>
        <w:t xml:space="preserve">  Software installed to 'C:\</w:t>
      </w:r>
      <w:proofErr w:type="spellStart"/>
      <w:r>
        <w:t>ProgramData</w:t>
      </w:r>
      <w:proofErr w:type="spellEnd"/>
      <w:r>
        <w:t>\chocolatey\extensions\chocolatey-</w:t>
      </w:r>
      <w:proofErr w:type="spellStart"/>
      <w:r>
        <w:t>visualstudio</w:t>
      </w:r>
      <w:proofErr w:type="spellEnd"/>
      <w:r>
        <w:t>'</w:t>
      </w:r>
    </w:p>
    <w:p w14:paraId="36898117" w14:textId="77777777" w:rsidR="002E794D" w:rsidRDefault="002E794D" w:rsidP="002E794D"/>
    <w:p w14:paraId="542A30B0" w14:textId="77777777" w:rsidR="002E794D" w:rsidRDefault="002E794D" w:rsidP="002E794D">
      <w:proofErr w:type="spellStart"/>
      <w:r>
        <w:t>visualstudio</w:t>
      </w:r>
      <w:proofErr w:type="spellEnd"/>
      <w:r>
        <w:t>-installer v2.0.1 [Approved]</w:t>
      </w:r>
    </w:p>
    <w:p w14:paraId="719AA7E7" w14:textId="77777777" w:rsidR="002E794D" w:rsidRDefault="002E794D" w:rsidP="002E794D">
      <w:proofErr w:type="spellStart"/>
      <w:r>
        <w:t>visualstudio</w:t>
      </w:r>
      <w:proofErr w:type="spellEnd"/>
      <w:r>
        <w:t>-installer package files upgrade completed. Performing other installation steps.</w:t>
      </w:r>
    </w:p>
    <w:p w14:paraId="55282C32" w14:textId="77777777" w:rsidR="002E794D" w:rsidRDefault="002E794D" w:rsidP="002E794D">
      <w:r>
        <w:t xml:space="preserve"> The upgrade of </w:t>
      </w:r>
      <w:proofErr w:type="spellStart"/>
      <w:r>
        <w:t>visualstudio</w:t>
      </w:r>
      <w:proofErr w:type="spellEnd"/>
      <w:r>
        <w:t>-installer was successful.</w:t>
      </w:r>
    </w:p>
    <w:p w14:paraId="01346DEF" w14:textId="77777777" w:rsidR="002E794D" w:rsidRDefault="002E794D" w:rsidP="002E794D">
      <w:r>
        <w:t xml:space="preserve">  Software install location not explicitly set, could be in package or</w:t>
      </w:r>
    </w:p>
    <w:p w14:paraId="536A0F4A" w14:textId="77777777" w:rsidR="002E794D" w:rsidRDefault="002E794D" w:rsidP="002E794D">
      <w:r>
        <w:t xml:space="preserve">  default install location if installer.</w:t>
      </w:r>
    </w:p>
    <w:p w14:paraId="26D95CD5" w14:textId="77777777" w:rsidR="002E794D" w:rsidRDefault="002E794D" w:rsidP="002E794D"/>
    <w:p w14:paraId="7BCB193D" w14:textId="77777777" w:rsidR="002E794D" w:rsidRDefault="002E794D" w:rsidP="002E794D">
      <w:r>
        <w:t>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v1.0.1 [Approved]</w:t>
      </w:r>
    </w:p>
    <w:p w14:paraId="39942C67" w14:textId="77777777" w:rsidR="002E794D" w:rsidRDefault="002E794D" w:rsidP="002E794D">
      <w:r>
        <w:t>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package files upgrade completed. Performing other installation steps.</w:t>
      </w:r>
    </w:p>
    <w:p w14:paraId="04782CFC" w14:textId="77777777" w:rsidR="002E794D" w:rsidRDefault="002E794D" w:rsidP="002E794D">
      <w:r>
        <w:t xml:space="preserve"> Installed/updated chocolatey-</w:t>
      </w:r>
      <w:proofErr w:type="spellStart"/>
      <w:r>
        <w:t>dotnetfx</w:t>
      </w:r>
      <w:proofErr w:type="spellEnd"/>
      <w:r>
        <w:t xml:space="preserve"> extensions.</w:t>
      </w:r>
    </w:p>
    <w:p w14:paraId="1162708E" w14:textId="77777777" w:rsidR="002E794D" w:rsidRDefault="002E794D" w:rsidP="002E794D">
      <w:r>
        <w:t xml:space="preserve"> The upgrade of chocolatey-</w:t>
      </w:r>
      <w:proofErr w:type="spellStart"/>
      <w:proofErr w:type="gramStart"/>
      <w:r>
        <w:t>dotnetfx.extension</w:t>
      </w:r>
      <w:proofErr w:type="spellEnd"/>
      <w:proofErr w:type="gramEnd"/>
      <w:r>
        <w:t xml:space="preserve"> was successful.</w:t>
      </w:r>
    </w:p>
    <w:p w14:paraId="0884A31F" w14:textId="77777777" w:rsidR="002E794D" w:rsidRDefault="002E794D" w:rsidP="002E794D">
      <w:r>
        <w:t xml:space="preserve">  Software installed to 'C:\</w:t>
      </w:r>
      <w:proofErr w:type="spellStart"/>
      <w:r>
        <w:t>ProgramData</w:t>
      </w:r>
      <w:proofErr w:type="spellEnd"/>
      <w:r>
        <w:t>\chocolatey\extensions\chocolatey-</w:t>
      </w:r>
      <w:proofErr w:type="spellStart"/>
      <w:r>
        <w:t>dotnetfx</w:t>
      </w:r>
      <w:proofErr w:type="spellEnd"/>
      <w:r>
        <w:t>'</w:t>
      </w:r>
    </w:p>
    <w:p w14:paraId="6372A431" w14:textId="77777777" w:rsidR="002E794D" w:rsidRDefault="002E794D" w:rsidP="002E794D"/>
    <w:p w14:paraId="4011D407" w14:textId="77777777" w:rsidR="002E794D" w:rsidRDefault="002E794D" w:rsidP="002E794D">
      <w:proofErr w:type="spellStart"/>
      <w:r>
        <w:t>dotnetfx</w:t>
      </w:r>
      <w:proofErr w:type="spellEnd"/>
      <w:r>
        <w:t xml:space="preserve"> v4.8.0.20190930 [Approved]</w:t>
      </w:r>
    </w:p>
    <w:p w14:paraId="06FFDD6C" w14:textId="77777777" w:rsidR="002E794D" w:rsidRDefault="002E794D" w:rsidP="002E794D">
      <w:proofErr w:type="spellStart"/>
      <w:r>
        <w:t>dotnetfx</w:t>
      </w:r>
      <w:proofErr w:type="spellEnd"/>
      <w:r>
        <w:t xml:space="preserve"> package files upgrade completed. Performing other installation steps.</w:t>
      </w:r>
    </w:p>
    <w:p w14:paraId="20DE39A6" w14:textId="77777777" w:rsidR="002E794D" w:rsidRDefault="002E794D" w:rsidP="002E794D">
      <w:r>
        <w:t>Microsoft .NET Framework 4.8 or later is already installed.</w:t>
      </w:r>
    </w:p>
    <w:p w14:paraId="08565EBD" w14:textId="77777777" w:rsidR="002E794D" w:rsidRDefault="002E794D" w:rsidP="002E794D">
      <w:r>
        <w:t xml:space="preserve"> The upgrade of </w:t>
      </w:r>
      <w:proofErr w:type="spellStart"/>
      <w:r>
        <w:t>dotnetfx</w:t>
      </w:r>
      <w:proofErr w:type="spellEnd"/>
      <w:r>
        <w:t xml:space="preserve"> was successful.</w:t>
      </w:r>
    </w:p>
    <w:p w14:paraId="747D2C6F" w14:textId="77777777" w:rsidR="002E794D" w:rsidRDefault="002E794D" w:rsidP="002E794D">
      <w:r>
        <w:lastRenderedPageBreak/>
        <w:t xml:space="preserve">  Software install location not explicitly set, could be in package or</w:t>
      </w:r>
    </w:p>
    <w:p w14:paraId="011E8BE0" w14:textId="77777777" w:rsidR="002E794D" w:rsidRDefault="002E794D" w:rsidP="002E794D">
      <w:r>
        <w:t xml:space="preserve">  default install location if installer.</w:t>
      </w:r>
    </w:p>
    <w:p w14:paraId="0BE8B312" w14:textId="77777777" w:rsidR="002E794D" w:rsidRDefault="002E794D" w:rsidP="002E794D"/>
    <w:p w14:paraId="792A70D6" w14:textId="77777777" w:rsidR="002E794D" w:rsidRDefault="002E794D" w:rsidP="002E794D">
      <w:r>
        <w:t>visualstudio2017buildtools v15.9.30.0 [Approved]</w:t>
      </w:r>
    </w:p>
    <w:p w14:paraId="6C37A907" w14:textId="77777777" w:rsidR="002E794D" w:rsidRDefault="002E794D" w:rsidP="002E794D">
      <w:r>
        <w:t>visualstudio2017buildtools package files upgrade completed. Performing other installation steps.</w:t>
      </w:r>
    </w:p>
    <w:p w14:paraId="2E5C6DB3" w14:textId="77777777" w:rsidR="002E794D" w:rsidRDefault="002E794D" w:rsidP="002E794D">
      <w:r>
        <w:t>Downloading channel manifest</w:t>
      </w:r>
    </w:p>
    <w:p w14:paraId="2AE9451E" w14:textId="77777777" w:rsidR="002E794D" w:rsidRDefault="002E794D" w:rsidP="002E794D">
      <w:r>
        <w:t xml:space="preserve">  from 'https://aka.ms/vs/15/release/channel'</w:t>
      </w:r>
    </w:p>
    <w:p w14:paraId="520D689D" w14:textId="77777777" w:rsidR="002E794D" w:rsidRDefault="002E794D" w:rsidP="002E794D">
      <w:r>
        <w:t>Progress: 100% - Completed download of C:\Users\wac3\AppData\Local\Temp\chocolatey\chocolatey-visualstudio.extension\ChannelManifest_81725945.man (69.48 KB).</w:t>
      </w:r>
    </w:p>
    <w:p w14:paraId="67732B45" w14:textId="77777777" w:rsidR="002E794D" w:rsidRDefault="002E794D" w:rsidP="002E794D">
      <w:r>
        <w:t>Download of ChannelManifest_81725945.man (69.48 KB) completed.</w:t>
      </w:r>
    </w:p>
    <w:p w14:paraId="484FE6E9" w14:textId="77777777" w:rsidR="002E794D" w:rsidRDefault="002E794D" w:rsidP="002E794D">
      <w:r>
        <w:t>Downloading catalog manifest</w:t>
      </w:r>
    </w:p>
    <w:p w14:paraId="3C5A4140" w14:textId="77777777" w:rsidR="002E794D" w:rsidRDefault="002E794D" w:rsidP="002E794D">
      <w:r>
        <w:t xml:space="preserve">  from 'https://download.visualstudio.microsoft.com/download/pr/b8d403d9-01a4-45a0-9229-db5572fd5e4e/69b2a5642d5d42f792744a1e9498528ef33efd68cfc5e54002b5d00165e981d4/VisualStudio.vsman'</w:t>
      </w:r>
    </w:p>
    <w:p w14:paraId="6D860E76" w14:textId="77777777" w:rsidR="002E794D" w:rsidRDefault="002E794D" w:rsidP="002E794D">
      <w:r>
        <w:t>Progress: 100% - Completed download of C:\Users\wac3\AppData\Local\Temp\chocolatey\chocolatey-visualstudio.extension\Catalog_1788763230.man (7.94 MB).</w:t>
      </w:r>
    </w:p>
    <w:p w14:paraId="4AE5B961" w14:textId="77777777" w:rsidR="002E794D" w:rsidRDefault="002E794D" w:rsidP="002E794D">
      <w:r>
        <w:t>Download of Catalog_1788763230.man (7.94 MB) completed.</w:t>
      </w:r>
    </w:p>
    <w:p w14:paraId="6A05A975" w14:textId="77777777" w:rsidR="002E794D" w:rsidRDefault="002E794D" w:rsidP="002E794D">
      <w:r>
        <w:t>Downloading Visual Studio Installer</w:t>
      </w:r>
    </w:p>
    <w:p w14:paraId="7642EAEE" w14:textId="77777777" w:rsidR="002E794D" w:rsidRDefault="002E794D" w:rsidP="002E794D">
      <w:r>
        <w:t xml:space="preserve">  from 'https://download.visualstudio.microsoft.com/download/pr/b8d403d9-01a4-45a0-9229-db5572fd5e4e/997600ae09705dfc6d069d8ad2cfad1962d8ff6fedd6c9fe5abee36c7c919f34/vs_BuildTools.exe'</w:t>
      </w:r>
    </w:p>
    <w:p w14:paraId="003BAF37" w14:textId="77777777" w:rsidR="002E794D" w:rsidRDefault="002E794D" w:rsidP="002E794D">
      <w:r>
        <w:t>Progress: 100% - Completed download of C:\Users\wac3\AppData\Local\Temp\chocolatey\Visual Studio Installer\15.9.30.0\vs_BuildTools.exe (1.2 MB).</w:t>
      </w:r>
    </w:p>
    <w:p w14:paraId="0CBD831C" w14:textId="77777777" w:rsidR="002E794D" w:rsidRDefault="002E794D" w:rsidP="002E794D">
      <w:r>
        <w:t>Download of vs_BuildTools.exe (1.2 MB) completed.</w:t>
      </w:r>
    </w:p>
    <w:p w14:paraId="5D5B9081" w14:textId="77777777" w:rsidR="002E794D" w:rsidRDefault="002E794D" w:rsidP="002E794D">
      <w:r>
        <w:t>Hashes match.</w:t>
      </w:r>
    </w:p>
    <w:p w14:paraId="1CC38A16" w14:textId="77777777" w:rsidR="002E794D" w:rsidRDefault="002E794D" w:rsidP="002E794D">
      <w:r>
        <w:t>Installing Visual Studio Installer...</w:t>
      </w:r>
    </w:p>
    <w:p w14:paraId="14952165" w14:textId="77777777" w:rsidR="002E794D" w:rsidRDefault="002E794D" w:rsidP="002E794D"/>
    <w:p w14:paraId="382EEA65" w14:textId="77777777" w:rsidR="002E794D" w:rsidRDefault="002E794D" w:rsidP="002E794D">
      <w:r>
        <w:t>Preparing: C:\Users\wac3\AppData\Local\Temp\chocolatey\3b031075e9688706128143fd\vs_bootstrapper_d15\HelpFile\2052\help.html...</w:t>
      </w:r>
    </w:p>
    <w:p w14:paraId="7AE30233" w14:textId="77777777" w:rsidR="002E794D" w:rsidRDefault="002E794D" w:rsidP="002E794D"/>
    <w:p w14:paraId="71D852BD" w14:textId="77777777" w:rsidR="002E794D" w:rsidRDefault="002E794D" w:rsidP="002E794D">
      <w:r>
        <w:lastRenderedPageBreak/>
        <w:t>Preparing: C:\Users\wac3\AppData\Local\Temp\chocolatey\3b031075e9688706128143fd\vs_bootstrapper_d15\HelpFile\1029\help.html...</w:t>
      </w:r>
    </w:p>
    <w:p w14:paraId="12EB1260" w14:textId="77777777" w:rsidR="002E794D" w:rsidRDefault="002E794D" w:rsidP="002E794D"/>
    <w:p w14:paraId="5F2CAE23" w14:textId="77777777" w:rsidR="002E794D" w:rsidRDefault="002E794D" w:rsidP="002E794D">
      <w:r>
        <w:t>Preparing: C:\Users\wac3\AppData\Local\Temp\chocolatey\3b031075e9688706128143fd\vs_bootstrapper_d15\HelpFile\1036\help.html...</w:t>
      </w:r>
    </w:p>
    <w:p w14:paraId="50215692" w14:textId="77777777" w:rsidR="002E794D" w:rsidRDefault="002E794D" w:rsidP="002E794D"/>
    <w:p w14:paraId="2A03016C" w14:textId="77777777" w:rsidR="002E794D" w:rsidRDefault="002E794D" w:rsidP="002E794D">
      <w:r>
        <w:t>Preparing: C:\Users\wac3\AppData\Local\Temp\chocolatey\3b031075e9688706128143fd\vs_bootstrapper_d15\HelpFile\3082\help.html...</w:t>
      </w:r>
    </w:p>
    <w:p w14:paraId="505A52AB" w14:textId="77777777" w:rsidR="002E794D" w:rsidRDefault="002E794D" w:rsidP="002E794D"/>
    <w:p w14:paraId="34223A12" w14:textId="77777777" w:rsidR="002E794D" w:rsidRDefault="002E794D" w:rsidP="002E794D">
      <w:r>
        <w:t>Preparing: C:\Users\wac3\AppData\Local\Temp\chocolatey\3b031075e9688706128143fd\vs_bootstrapper_d15\HelpFile\1040\help.html...</w:t>
      </w:r>
    </w:p>
    <w:p w14:paraId="201A971D" w14:textId="77777777" w:rsidR="002E794D" w:rsidRDefault="002E794D" w:rsidP="002E794D"/>
    <w:p w14:paraId="3723ED75" w14:textId="77777777" w:rsidR="002E794D" w:rsidRDefault="002E794D" w:rsidP="002E794D">
      <w:r>
        <w:t>Preparing: C:\Users\wac3\AppData\Local\Temp\chocolatey\3b031075e9688706128143fd\vs_bootstrapper_d15\HelpFile\1031\help.html...</w:t>
      </w:r>
    </w:p>
    <w:p w14:paraId="785964A3" w14:textId="77777777" w:rsidR="002E794D" w:rsidRDefault="002E794D" w:rsidP="002E794D"/>
    <w:p w14:paraId="1876B7D4" w14:textId="77777777" w:rsidR="002E794D" w:rsidRDefault="002E794D" w:rsidP="002E794D">
      <w:r>
        <w:t>Preparing: C:\Users\wac3\AppData\Local\Temp\chocolatey\3b031075e9688706128143fd\vs_bootstrapper_d15\HelpFile\1041\help.html...</w:t>
      </w:r>
    </w:p>
    <w:p w14:paraId="1D77082D" w14:textId="77777777" w:rsidR="002E794D" w:rsidRDefault="002E794D" w:rsidP="002E794D"/>
    <w:p w14:paraId="7A8156C0" w14:textId="77777777" w:rsidR="002E794D" w:rsidRDefault="002E794D" w:rsidP="002E794D">
      <w:r>
        <w:t>Preparing: C:\Users\wac3\AppData\Local\Temp\chocolatey\3b031075e9688706128143fd\vs_bootstrapper_d15\HelpFile\1055\help.html...</w:t>
      </w:r>
    </w:p>
    <w:p w14:paraId="4EE9EAA0" w14:textId="77777777" w:rsidR="002E794D" w:rsidRDefault="002E794D" w:rsidP="002E794D"/>
    <w:p w14:paraId="7EDAE519" w14:textId="77777777" w:rsidR="002E794D" w:rsidRDefault="002E794D" w:rsidP="002E794D">
      <w:r>
        <w:t>Preparing: C:\Users\wac3\AppData\Local\Temp\chocolatey\3b031075e9688706128143fd\vs_bootstrapper_d15\HelpFile\1046\help.html...</w:t>
      </w:r>
    </w:p>
    <w:p w14:paraId="2E93DC48" w14:textId="77777777" w:rsidR="002E794D" w:rsidRDefault="002E794D" w:rsidP="002E794D"/>
    <w:p w14:paraId="797674B8" w14:textId="77777777" w:rsidR="002E794D" w:rsidRDefault="002E794D" w:rsidP="002E794D">
      <w:r>
        <w:t>Preparing: C:\Users\wac3\AppData\Local\Temp\chocolatey\3b031075e9688706128143fd\vs_bootstrapper_d15\HelpFile\1042\help.html...</w:t>
      </w:r>
    </w:p>
    <w:p w14:paraId="5068AA62" w14:textId="77777777" w:rsidR="002E794D" w:rsidRDefault="002E794D" w:rsidP="002E794D"/>
    <w:p w14:paraId="5A5D4F09" w14:textId="77777777" w:rsidR="002E794D" w:rsidRDefault="002E794D" w:rsidP="002E794D">
      <w:r>
        <w:t>Preparing: C:\Users\wac3\AppData\Local\Temp\chocolatey\3b031075e9688706128143fd\vs_bootstrapper_d15\HelpFile\1045\help.html...</w:t>
      </w:r>
    </w:p>
    <w:p w14:paraId="48ADF984" w14:textId="77777777" w:rsidR="002E794D" w:rsidRDefault="002E794D" w:rsidP="002E794D"/>
    <w:p w14:paraId="554A1059" w14:textId="77777777" w:rsidR="002E794D" w:rsidRDefault="002E794D" w:rsidP="002E794D">
      <w:r>
        <w:t>Preparing: C:\Users\wac3\AppData\Local\Temp\chocolatey\3b031075e9688706128143fd\vs_bootstrapper_d15\HelpFile\1049\help.html...</w:t>
      </w:r>
    </w:p>
    <w:p w14:paraId="1562068B" w14:textId="77777777" w:rsidR="002E794D" w:rsidRDefault="002E794D" w:rsidP="002E794D"/>
    <w:p w14:paraId="6CA1BEA9" w14:textId="77777777" w:rsidR="002E794D" w:rsidRDefault="002E794D" w:rsidP="002E794D">
      <w:r>
        <w:t>Preparing: C:\Users\wac3\AppData\Local\Temp\chocolatey\3b031075e9688706128143fd\vs_bootstrapper_d15\HelpFile\1033\help.html...</w:t>
      </w:r>
    </w:p>
    <w:p w14:paraId="141C5421" w14:textId="77777777" w:rsidR="002E794D" w:rsidRDefault="002E794D" w:rsidP="002E794D"/>
    <w:p w14:paraId="1DD43DD9" w14:textId="77777777" w:rsidR="002E794D" w:rsidRDefault="002E794D" w:rsidP="002E794D">
      <w:r>
        <w:t>Preparing: C:\Users\wac3\AppData\Local\Temp\chocolatey\3b031075e9688706128143fd\vs_bootstrapper_d15\HelpFile\1028\help.html...</w:t>
      </w:r>
    </w:p>
    <w:p w14:paraId="725568B9" w14:textId="77777777" w:rsidR="002E794D" w:rsidRDefault="002E794D" w:rsidP="002E794D"/>
    <w:p w14:paraId="519F7891" w14:textId="77777777" w:rsidR="002E794D" w:rsidRDefault="002E794D" w:rsidP="002E794D">
      <w:r>
        <w:t>Preparing: C:\Users\wac3\AppData\Local\Temp\chocolatey\3b031075e9688706128143fd\vs_bootstrapper_d15\Microsoft.Diagnostics.Tracing.EventSource.dll...</w:t>
      </w:r>
    </w:p>
    <w:p w14:paraId="6DE13A26" w14:textId="77777777" w:rsidR="002E794D" w:rsidRDefault="002E794D" w:rsidP="002E794D"/>
    <w:p w14:paraId="7480BE16" w14:textId="77777777" w:rsidR="002E794D" w:rsidRDefault="002E794D" w:rsidP="002E794D">
      <w:r>
        <w:t>Preparing: C:\Users\wac3\AppData\Local\Temp\chocolatey\3b031075e9688706128143fd\vs_bootstrapper_d15\Microsoft.VisualStudio.RemoteControl.dll...</w:t>
      </w:r>
    </w:p>
    <w:p w14:paraId="0A093C9E" w14:textId="77777777" w:rsidR="002E794D" w:rsidRDefault="002E794D" w:rsidP="002E794D"/>
    <w:p w14:paraId="1F673F29" w14:textId="77777777" w:rsidR="002E794D" w:rsidRDefault="002E794D" w:rsidP="002E794D">
      <w:r>
        <w:t>Preparing: C:\Users\wac3\AppData\Local\Temp\chocolatey\3b031075e9688706128143fd\vs_bootstrapper_d15\Microsoft.VisualStudio.Setup.Common.dll...</w:t>
      </w:r>
    </w:p>
    <w:p w14:paraId="56EEBF7E" w14:textId="77777777" w:rsidR="002E794D" w:rsidRDefault="002E794D" w:rsidP="002E794D"/>
    <w:p w14:paraId="20351613" w14:textId="77777777" w:rsidR="002E794D" w:rsidRDefault="002E794D" w:rsidP="002E794D">
      <w:r>
        <w:t>Preparing: C:\Users\wac3\AppData\Local\Temp\chocolatey\3b031075e9688706128143fd\vs_bootstrapper_d15\Microsoft.VisualStudio.Setup.Configuration.Interop.dll...</w:t>
      </w:r>
    </w:p>
    <w:p w14:paraId="2F9C8D74" w14:textId="77777777" w:rsidR="002E794D" w:rsidRDefault="002E794D" w:rsidP="002E794D"/>
    <w:p w14:paraId="23EB579C" w14:textId="77777777" w:rsidR="002E794D" w:rsidRDefault="002E794D" w:rsidP="002E794D">
      <w:r>
        <w:lastRenderedPageBreak/>
        <w:t>Preparing: C:\Users\wac3\AppData\Local\Temp\chocolatey\3b031075e9688706128143fd\vs_bootstrapper_d15\vs_setup_bootstrapper.exe...</w:t>
      </w:r>
    </w:p>
    <w:p w14:paraId="168CC58E" w14:textId="77777777" w:rsidR="002E794D" w:rsidRDefault="002E794D" w:rsidP="002E794D">
      <w:r>
        <w:t>Preparing: C:\Users\wac3\AppData\Local\Temp\chocolatey\3b031075e9688706128143fd\vs_bootstrapper_d15\Microsoft.VisualStudio.Setup.dll...</w:t>
      </w:r>
    </w:p>
    <w:p w14:paraId="31838FCF" w14:textId="77777777" w:rsidR="002E794D" w:rsidRDefault="002E794D" w:rsidP="002E794D"/>
    <w:p w14:paraId="1F30CD05" w14:textId="77777777" w:rsidR="002E794D" w:rsidRDefault="002E794D" w:rsidP="002E794D">
      <w:r>
        <w:t>Preparing: C:\Users\wac3\AppData\Local\Temp\chocolatey\3b031075e9688706128143fd\vs_bootstrapper_d15\Microsoft.VisualStudio.Setup.Download.dll...</w:t>
      </w:r>
    </w:p>
    <w:p w14:paraId="2E3603F9" w14:textId="77777777" w:rsidR="002E794D" w:rsidRDefault="002E794D" w:rsidP="002E794D"/>
    <w:p w14:paraId="6943220C" w14:textId="77777777" w:rsidR="002E794D" w:rsidRDefault="002E794D" w:rsidP="002E794D">
      <w:r>
        <w:t>Preparing: C:\Users\wac3\AppData\Local\Temp\chocolatey\3b031075e9688706128143fd\vs_bootstrapper_d15\Microsoft.VisualStudio.Setup.Engine.dll...</w:t>
      </w:r>
    </w:p>
    <w:p w14:paraId="4F7E2836" w14:textId="77777777" w:rsidR="002E794D" w:rsidRDefault="002E794D" w:rsidP="002E794D"/>
    <w:p w14:paraId="35D97124" w14:textId="77777777" w:rsidR="002E794D" w:rsidRDefault="002E794D" w:rsidP="002E794D">
      <w:r>
        <w:t>Preparing: C:\Users\wac3\AppData\Local\Temp\chocolatey\3b031075e9688706128143fd\vs_bootstrapper_d15\Microsoft.VisualStudio.Telemetry.dll...</w:t>
      </w:r>
    </w:p>
    <w:p w14:paraId="71D63D87" w14:textId="77777777" w:rsidR="002E794D" w:rsidRDefault="002E794D" w:rsidP="002E794D"/>
    <w:p w14:paraId="430360E0" w14:textId="77777777" w:rsidR="002E794D" w:rsidRDefault="002E794D" w:rsidP="002E794D">
      <w:r>
        <w:t>Preparing: C:\Users\wac3\AppData\Local\Temp\chocolatey\3b031075e9688706128143fd\vs_bootstrapper_d15\Microsoft.VisualStudio.Utilities.Internal.dll...</w:t>
      </w:r>
    </w:p>
    <w:p w14:paraId="73A83C86" w14:textId="77777777" w:rsidR="002E794D" w:rsidRDefault="002E794D" w:rsidP="002E794D"/>
    <w:p w14:paraId="1826E801" w14:textId="77777777" w:rsidR="002E794D" w:rsidRDefault="002E794D" w:rsidP="002E794D">
      <w:r>
        <w:t>Preparing: C:\Users\wac3\AppData\Local\Temp\chocolatey\3b031075e9688706128143fd\vs_bootstrapper_d15\Newtonsoft.Json.dll...</w:t>
      </w:r>
    </w:p>
    <w:p w14:paraId="279F23A4" w14:textId="77777777" w:rsidR="002E794D" w:rsidRDefault="002E794D" w:rsidP="002E794D"/>
    <w:p w14:paraId="1F2703AD" w14:textId="77777777" w:rsidR="002E794D" w:rsidRDefault="002E794D" w:rsidP="002E794D">
      <w:r>
        <w:t>Preparing: C:\Users\wac3\AppData\Local\Temp\chocolatey\3b031075e9688706128143fd\vs_bootstrapper_d15\zh-Hans\vs_setup_bootstrapper.resources.dll...</w:t>
      </w:r>
    </w:p>
    <w:p w14:paraId="36C4C70F" w14:textId="77777777" w:rsidR="002E794D" w:rsidRDefault="002E794D" w:rsidP="002E794D"/>
    <w:p w14:paraId="361561AB" w14:textId="77777777" w:rsidR="002E794D" w:rsidRDefault="002E794D" w:rsidP="002E794D">
      <w:r>
        <w:t>Preparing: C:\Users\wac3\AppData\Local\Temp\chocolatey\3b031075e9688706128143fd\vs_bootstrapper_d15\zh-Hant\vs_setup_bootstrapper.resources.dll...</w:t>
      </w:r>
    </w:p>
    <w:p w14:paraId="6D50A114" w14:textId="77777777" w:rsidR="002E794D" w:rsidRDefault="002E794D" w:rsidP="002E794D"/>
    <w:p w14:paraId="494072CD" w14:textId="77777777" w:rsidR="002E794D" w:rsidRDefault="002E794D" w:rsidP="002E794D">
      <w:r>
        <w:lastRenderedPageBreak/>
        <w:t>Preparing: C:\Users\wac3\AppData\Local\Temp\chocolatey\3b031075e9688706128143fd\vs_bootstrapper_d15\cs\vs_setup_bootstrapper.resources.dll...</w:t>
      </w:r>
    </w:p>
    <w:p w14:paraId="48810A19" w14:textId="77777777" w:rsidR="002E794D" w:rsidRDefault="002E794D" w:rsidP="002E794D"/>
    <w:p w14:paraId="196D42F1" w14:textId="77777777" w:rsidR="002E794D" w:rsidRDefault="002E794D" w:rsidP="002E794D">
      <w:r>
        <w:t>Preparing: C:\Users\wac3\AppData\Local\Temp\chocolatey\3b031075e9688706128143fd\vs_bootstrapper_d15\es\vs_setup_bootstrapper.resources.dll...</w:t>
      </w:r>
    </w:p>
    <w:p w14:paraId="0FADD392" w14:textId="77777777" w:rsidR="002E794D" w:rsidRDefault="002E794D" w:rsidP="002E794D"/>
    <w:p w14:paraId="1A9A4E79" w14:textId="77777777" w:rsidR="002E794D" w:rsidRDefault="002E794D" w:rsidP="002E794D"/>
    <w:p w14:paraId="2CC147E8" w14:textId="77777777" w:rsidR="002E794D" w:rsidRDefault="002E794D" w:rsidP="002E794D">
      <w:r>
        <w:t>Preparing: C:\Users\wac3\AppData\Local\Temp\chocolatey\3b031075e9688706128143fd\vs_bootstrapper_d15\pt-BR\vs_setup_bootstrapper.resources.dll...</w:t>
      </w:r>
    </w:p>
    <w:p w14:paraId="0DF061DB" w14:textId="77777777" w:rsidR="002E794D" w:rsidRDefault="002E794D" w:rsidP="002E794D"/>
    <w:p w14:paraId="59E6C87A" w14:textId="77777777" w:rsidR="002E794D" w:rsidRDefault="002E794D" w:rsidP="002E794D">
      <w:r>
        <w:t>Preparing: C:\Users\wac3\AppData\Local\Temp\chocolatey\3b031075e9688706128143fd\vs_bootstrapper_d15\tr\vs_setup_bootstrapper.resources.dll...</w:t>
      </w:r>
    </w:p>
    <w:p w14:paraId="05A5D9D3" w14:textId="77777777" w:rsidR="002E794D" w:rsidRDefault="002E794D" w:rsidP="002E794D"/>
    <w:p w14:paraId="46A21D8A" w14:textId="77777777" w:rsidR="002E794D" w:rsidRDefault="002E794D" w:rsidP="002E794D">
      <w:r>
        <w:t>Preparing: C:\Users\wac3\AppData\Local\Temp\chocolatey\3b031075e9688706128143fd\vs_bootstrapper_d15\de\vs_setup_bootstrapper.resources.dll...</w:t>
      </w:r>
    </w:p>
    <w:p w14:paraId="5453FF37" w14:textId="77777777" w:rsidR="002E794D" w:rsidRDefault="002E794D" w:rsidP="002E794D"/>
    <w:p w14:paraId="3572B0C8" w14:textId="77777777" w:rsidR="002E794D" w:rsidRDefault="002E794D" w:rsidP="002E794D">
      <w:r>
        <w:t>Preparing: C:\Users\wac3\AppData\Local\Temp\chocolatey\3b031075e9688706128143fd\vs_bootstrapper_d15\fr\vs_setup_bootstrapper.resources.dll...</w:t>
      </w:r>
    </w:p>
    <w:p w14:paraId="0BF4AD4B" w14:textId="77777777" w:rsidR="002E794D" w:rsidRDefault="002E794D" w:rsidP="002E794D"/>
    <w:p w14:paraId="44A8D868" w14:textId="77777777" w:rsidR="002E794D" w:rsidRDefault="002E794D" w:rsidP="002E794D">
      <w:r>
        <w:t>Preparing: C:\Users\wac3\AppData\Local\Temp\chocolatey\3b031075e9688706128143fd\vs_bootstrapper_d15\it\vs_setup_bootstrapper.resources.dll...</w:t>
      </w:r>
    </w:p>
    <w:p w14:paraId="1C82F689" w14:textId="77777777" w:rsidR="002E794D" w:rsidRDefault="002E794D" w:rsidP="002E794D"/>
    <w:p w14:paraId="673896B2" w14:textId="77777777" w:rsidR="002E794D" w:rsidRDefault="002E794D" w:rsidP="002E794D">
      <w:r>
        <w:t>Preparing: C:\Users\wac3\AppData\Local\Temp\chocolatey\3b031075e9688706128143fd\vs_bootstrapper_d15\pl\vs_setup_bootstrapper.resources.dll...</w:t>
      </w:r>
    </w:p>
    <w:p w14:paraId="00FA1BF6" w14:textId="77777777" w:rsidR="002E794D" w:rsidRDefault="002E794D" w:rsidP="002E794D"/>
    <w:p w14:paraId="160F520F" w14:textId="77777777" w:rsidR="002E794D" w:rsidRDefault="002E794D" w:rsidP="002E794D">
      <w:r>
        <w:lastRenderedPageBreak/>
        <w:t>Preparing: C:\Users\wac3\AppData\Local\Temp\chocolatey\3b031075e9688706128143fd\vs_bootstrapper_d15\ko\vs_setup_bootstrapper.resources.dll...</w:t>
      </w:r>
    </w:p>
    <w:p w14:paraId="64CBCAF0" w14:textId="77777777" w:rsidR="002E794D" w:rsidRDefault="002E794D" w:rsidP="002E794D"/>
    <w:p w14:paraId="79353515" w14:textId="77777777" w:rsidR="002E794D" w:rsidRDefault="002E794D" w:rsidP="002E794D">
      <w:r>
        <w:t>Preparing: C:\Users\wac3\AppData\Local\Temp\chocolatey\3b031075e9688706128143fd\vs_bootstrapper_d15\ja\vs_setup_bootstrapper.resources.dll...</w:t>
      </w:r>
    </w:p>
    <w:p w14:paraId="094271B3" w14:textId="77777777" w:rsidR="002E794D" w:rsidRDefault="002E794D" w:rsidP="002E794D"/>
    <w:p w14:paraId="5510984C" w14:textId="77777777" w:rsidR="002E794D" w:rsidRDefault="002E794D" w:rsidP="002E794D">
      <w:r>
        <w:t>Preparing: C:\Users\wac3\AppData\Local\Temp\chocolatey\3b031075e9688706128143fd\vs_bootstrapper_d15\ru\vs_setup_bootstrapper.resources.dll...</w:t>
      </w:r>
    </w:p>
    <w:p w14:paraId="78AF8541" w14:textId="77777777" w:rsidR="002E794D" w:rsidRDefault="002E794D" w:rsidP="002E794D"/>
    <w:p w14:paraId="0098132A" w14:textId="77777777" w:rsidR="002E794D" w:rsidRDefault="002E794D" w:rsidP="002E794D">
      <w:r>
        <w:t>Preparing: C:\Users\wac3\AppData\Local\Temp\chocolatey\3b031075e9688706128143fd\vs_bootstrapper_d15\vs_setup_bootstrapper.config...</w:t>
      </w:r>
    </w:p>
    <w:p w14:paraId="6523F22B" w14:textId="77777777" w:rsidR="002E794D" w:rsidRDefault="002E794D" w:rsidP="002E794D"/>
    <w:p w14:paraId="2F0E5981" w14:textId="77777777" w:rsidR="002E794D" w:rsidRDefault="002E794D" w:rsidP="002E794D">
      <w:r>
        <w:t>Preparing: C:\Users\wac3\AppData\Local\Temp\chocolatey\3b031075e9688706128143fd\vs_bootstrapper_d15\vs_setup_bootstrapper.exe.config...</w:t>
      </w:r>
    </w:p>
    <w:p w14:paraId="548C6ECC" w14:textId="77777777" w:rsidR="002E794D" w:rsidRDefault="002E794D" w:rsidP="002E794D"/>
    <w:p w14:paraId="2A836625" w14:textId="77777777" w:rsidR="002E794D" w:rsidRDefault="002E794D" w:rsidP="002E794D">
      <w:r>
        <w:t>Preparing: C:\Users\wac3\AppData\Local\Temp\chocolatey\3b031075e9688706128143fd\vs_bootstrapper_d15\detection.json...</w:t>
      </w:r>
    </w:p>
    <w:p w14:paraId="0DF271B6" w14:textId="77777777" w:rsidR="002E794D" w:rsidRDefault="002E794D" w:rsidP="002E794D"/>
    <w:p w14:paraId="2901058C" w14:textId="77777777" w:rsidR="002E794D" w:rsidRDefault="002E794D" w:rsidP="002E794D">
      <w:r>
        <w:t>Preparing: C:\Users\wac3\AppData\Local\Temp\chocolatey\3b031075e9688706128143fd\vs_bootstrapper_d15\vs_setup_bootstrapper.json...</w:t>
      </w:r>
    </w:p>
    <w:p w14:paraId="273E88B4" w14:textId="77777777" w:rsidR="002E794D" w:rsidRDefault="002E794D" w:rsidP="002E794D"/>
    <w:p w14:paraId="250F27C0" w14:textId="77777777" w:rsidR="002E794D" w:rsidRDefault="002E794D" w:rsidP="002E794D">
      <w:r>
        <w:t>Visual Studio Installer has been installed.</w:t>
      </w:r>
    </w:p>
    <w:p w14:paraId="5174B9BB" w14:textId="77777777" w:rsidR="002E794D" w:rsidRDefault="002E794D" w:rsidP="002E794D">
      <w:r>
        <w:t>Downloading visualstudio2017buildtools</w:t>
      </w:r>
    </w:p>
    <w:p w14:paraId="060611A1" w14:textId="77777777" w:rsidR="002E794D" w:rsidRDefault="002E794D" w:rsidP="002E794D">
      <w:r>
        <w:t xml:space="preserve">  from 'https://download.visualstudio.microsoft.com/download/pr/b8d403d9-01a4-45a0-9229-db5572fd5e4e/997600ae09705dfc6d069d8ad2cfad1962d8ff6fedd6c9fe5abee36c7c919f34/vs_BuildTools.exe'</w:t>
      </w:r>
    </w:p>
    <w:p w14:paraId="31DF0709" w14:textId="77777777" w:rsidR="002E794D" w:rsidRDefault="002E794D" w:rsidP="002E794D">
      <w:r>
        <w:lastRenderedPageBreak/>
        <w:t>Progress: 100% - Completed download of C:\Users\wac3\AppData\Local\Temp\chocolatey\visualstudio2017buildtools\15.9.30.0\vs_BuildTools.exe (1.2 MB).</w:t>
      </w:r>
    </w:p>
    <w:p w14:paraId="541DAAED" w14:textId="77777777" w:rsidR="002E794D" w:rsidRDefault="002E794D" w:rsidP="002E794D">
      <w:r>
        <w:t>Download of vs_BuildTools.exe (1.2 MB) completed.</w:t>
      </w:r>
    </w:p>
    <w:p w14:paraId="11332AF4" w14:textId="77777777" w:rsidR="002E794D" w:rsidRDefault="002E794D" w:rsidP="002E794D">
      <w:r>
        <w:t>Hashes match.</w:t>
      </w:r>
    </w:p>
    <w:p w14:paraId="730398D8" w14:textId="77777777" w:rsidR="002E794D" w:rsidRDefault="002E794D" w:rsidP="002E794D">
      <w:r>
        <w:t>Installing visualstudio2017buildtools...</w:t>
      </w:r>
    </w:p>
    <w:p w14:paraId="6C0B9E3D" w14:textId="77777777" w:rsidR="002E794D" w:rsidRDefault="002E794D" w:rsidP="002E794D"/>
    <w:p w14:paraId="14C26919" w14:textId="77777777" w:rsidR="002E794D" w:rsidRDefault="002E794D" w:rsidP="002E794D">
      <w:r>
        <w:t>Preparing: C:\Users\wac3\AppData\Local\Temp\chocolatey\b1bdaa3c628faf027b06\vs_bootstrapper_d15\HelpFile\1028\help.html...</w:t>
      </w:r>
    </w:p>
    <w:p w14:paraId="01469CF5" w14:textId="77777777" w:rsidR="002E794D" w:rsidRDefault="002E794D" w:rsidP="002E794D"/>
    <w:p w14:paraId="0D001150" w14:textId="77777777" w:rsidR="002E794D" w:rsidRDefault="002E794D" w:rsidP="002E794D">
      <w:r>
        <w:t>Preparing: C:\Users\wac3\AppData\Local\Temp\chocolatey\b1bdaa3c628faf027b06\vs_bootstrapper_d15\HelpFile\2052\help.html...</w:t>
      </w:r>
    </w:p>
    <w:p w14:paraId="56A4E747" w14:textId="77777777" w:rsidR="002E794D" w:rsidRDefault="002E794D" w:rsidP="002E794D"/>
    <w:p w14:paraId="0F49837F" w14:textId="77777777" w:rsidR="002E794D" w:rsidRDefault="002E794D" w:rsidP="002E794D">
      <w:r>
        <w:t>Preparing: C:\Users\wac3\AppData\Local\Temp\chocolatey\b1bdaa3c628faf027b06\vs_bootstrapper_d15\HelpFile\1029\help.html...</w:t>
      </w:r>
    </w:p>
    <w:p w14:paraId="12466220" w14:textId="77777777" w:rsidR="002E794D" w:rsidRDefault="002E794D" w:rsidP="002E794D"/>
    <w:p w14:paraId="312F27F0" w14:textId="77777777" w:rsidR="002E794D" w:rsidRDefault="002E794D" w:rsidP="002E794D">
      <w:r>
        <w:t>Preparing: C:\Users\wac3\AppData\Local\Temp\chocolatey\b1bdaa3c628faf027b06\vs_bootstrapper_d15\HelpFile\1036\help.html...</w:t>
      </w:r>
    </w:p>
    <w:p w14:paraId="791BF282" w14:textId="77777777" w:rsidR="002E794D" w:rsidRDefault="002E794D" w:rsidP="002E794D"/>
    <w:p w14:paraId="40335AA4" w14:textId="77777777" w:rsidR="002E794D" w:rsidRDefault="002E794D" w:rsidP="002E794D">
      <w:r>
        <w:t>Preparing: C:\Users\wac3\AppData\Local\Temp\chocolatey\b1bdaa3c628faf027b06\vs_bootstrapper_d15\HelpFile\3082\help.html...</w:t>
      </w:r>
    </w:p>
    <w:p w14:paraId="0D291156" w14:textId="77777777" w:rsidR="002E794D" w:rsidRDefault="002E794D" w:rsidP="002E794D"/>
    <w:p w14:paraId="7B8AB5DA" w14:textId="77777777" w:rsidR="002E794D" w:rsidRDefault="002E794D" w:rsidP="002E794D">
      <w:r>
        <w:t>Preparing: C:\Users\wac3\AppData\Local\Temp\chocolatey\b1bdaa3c628faf027b06\vs_bootstrapper_d15\HelpFile\1040\help.html...</w:t>
      </w:r>
    </w:p>
    <w:p w14:paraId="136F7372" w14:textId="77777777" w:rsidR="002E794D" w:rsidRDefault="002E794D" w:rsidP="002E794D"/>
    <w:p w14:paraId="35AC8AA5" w14:textId="77777777" w:rsidR="002E794D" w:rsidRDefault="002E794D" w:rsidP="002E794D">
      <w:r>
        <w:t>Preparing: C:\Users\wac3\AppData\Local\Temp\chocolatey\b1bdaa3c628faf027b06\vs_bootstrapper_d15\HelpFile\1031\help.html...</w:t>
      </w:r>
    </w:p>
    <w:p w14:paraId="374FB88E" w14:textId="77777777" w:rsidR="002E794D" w:rsidRDefault="002E794D" w:rsidP="002E794D"/>
    <w:p w14:paraId="0867E68C" w14:textId="77777777" w:rsidR="002E794D" w:rsidRDefault="002E794D" w:rsidP="002E794D">
      <w:r>
        <w:t>Preparing: C:\Users\wac3\AppData\Local\Temp\chocolatey\b1bdaa3c628faf027b06\vs_bootstrapper_d15\HelpFile\1041\help.html...</w:t>
      </w:r>
    </w:p>
    <w:p w14:paraId="15043CDD" w14:textId="77777777" w:rsidR="002E794D" w:rsidRDefault="002E794D" w:rsidP="002E794D"/>
    <w:p w14:paraId="5E9FA002" w14:textId="77777777" w:rsidR="002E794D" w:rsidRDefault="002E794D" w:rsidP="002E794D">
      <w:r>
        <w:t>Preparing: C:\Users\wac3\AppData\Local\Temp\chocolatey\b1bdaa3c628faf027b06\vs_bootstrapper_d15\HelpFile\1055\help.html...</w:t>
      </w:r>
    </w:p>
    <w:p w14:paraId="2CCA4FA2" w14:textId="77777777" w:rsidR="002E794D" w:rsidRDefault="002E794D" w:rsidP="002E794D"/>
    <w:p w14:paraId="685DCAB2" w14:textId="77777777" w:rsidR="002E794D" w:rsidRDefault="002E794D" w:rsidP="002E794D">
      <w:r>
        <w:t>Preparing: C:\Users\wac3\AppData\Local\Temp\chocolatey\b1bdaa3c628faf027b06\vs_bootstrapper_d15\HelpFile\1046\help.html...</w:t>
      </w:r>
    </w:p>
    <w:p w14:paraId="71360E7D" w14:textId="77777777" w:rsidR="002E794D" w:rsidRDefault="002E794D" w:rsidP="002E794D"/>
    <w:p w14:paraId="41D6CCF8" w14:textId="77777777" w:rsidR="002E794D" w:rsidRDefault="002E794D" w:rsidP="002E794D">
      <w:r>
        <w:t>Preparing: C:\Users\wac3\AppData\Local\Temp\chocolatey\b1bdaa3c628faf027b06\vs_bootstrapper_d15\HelpFile\1042\help.html...</w:t>
      </w:r>
    </w:p>
    <w:p w14:paraId="68820DCC" w14:textId="77777777" w:rsidR="002E794D" w:rsidRDefault="002E794D" w:rsidP="002E794D"/>
    <w:p w14:paraId="605844CB" w14:textId="77777777" w:rsidR="002E794D" w:rsidRDefault="002E794D" w:rsidP="002E794D">
      <w:r>
        <w:t>Preparing: C:\Users\wac3\AppData\Local\Temp\chocolatey\b1bdaa3c628faf027b06\vs_bootstrapper_d15\HelpFile\1045\help.html...</w:t>
      </w:r>
    </w:p>
    <w:p w14:paraId="3553F8FD" w14:textId="77777777" w:rsidR="002E794D" w:rsidRDefault="002E794D" w:rsidP="002E794D"/>
    <w:p w14:paraId="7183C232" w14:textId="77777777" w:rsidR="002E794D" w:rsidRDefault="002E794D" w:rsidP="002E794D">
      <w:r>
        <w:t>Preparing: C:\Users\wac3\AppData\Local\Temp\chocolatey\b1bdaa3c628faf027b06\vs_bootstrapper_d15\HelpFile\1049\help.html...</w:t>
      </w:r>
    </w:p>
    <w:p w14:paraId="66BDF285" w14:textId="77777777" w:rsidR="002E794D" w:rsidRDefault="002E794D" w:rsidP="002E794D"/>
    <w:p w14:paraId="200DC9FC" w14:textId="77777777" w:rsidR="002E794D" w:rsidRDefault="002E794D" w:rsidP="002E794D">
      <w:r>
        <w:t>Preparing: C:\Users\wac3\AppData\Local\Temp\chocolatey\b1bdaa3c628faf027b06\vs_bootstrapper_d15\HelpFile\1033\help.html...</w:t>
      </w:r>
    </w:p>
    <w:p w14:paraId="4C0A9114" w14:textId="77777777" w:rsidR="002E794D" w:rsidRDefault="002E794D" w:rsidP="002E794D"/>
    <w:p w14:paraId="4C6C7F83" w14:textId="77777777" w:rsidR="002E794D" w:rsidRDefault="002E794D" w:rsidP="002E794D">
      <w:r>
        <w:t>Preparing: C:\Users\wac3\AppData\Local\Temp\chocolatey\b1bdaa3c628faf027b06\vs_bootstrapper_d15\vs_setup_bootstrapper.exe...</w:t>
      </w:r>
    </w:p>
    <w:p w14:paraId="796496DC" w14:textId="77777777" w:rsidR="002E794D" w:rsidRDefault="002E794D" w:rsidP="002E794D"/>
    <w:p w14:paraId="22FC60B2" w14:textId="77777777" w:rsidR="002E794D" w:rsidRDefault="002E794D" w:rsidP="002E794D">
      <w:r>
        <w:lastRenderedPageBreak/>
        <w:t>Preparing: C:\Users\wac3\AppData\Local\Temp\chocolatey\b1bdaa3c628faf027b06\vs_bootstrapper_d15\Microsoft.Diagnostics.Tracing.EventSource.dll...</w:t>
      </w:r>
    </w:p>
    <w:p w14:paraId="4716605C" w14:textId="77777777" w:rsidR="002E794D" w:rsidRDefault="002E794D" w:rsidP="002E794D"/>
    <w:p w14:paraId="407B7F24" w14:textId="77777777" w:rsidR="002E794D" w:rsidRDefault="002E794D" w:rsidP="002E794D">
      <w:r>
        <w:t>Preparing: C:\Users\wac3\AppData\Local\Temp\chocolatey\b1bdaa3c628faf027b06\vs_bootstrapper_d15\Microsoft.VisualStudio.RemoteControl.dll...</w:t>
      </w:r>
    </w:p>
    <w:p w14:paraId="5CC95A20" w14:textId="77777777" w:rsidR="002E794D" w:rsidRDefault="002E794D" w:rsidP="002E794D"/>
    <w:p w14:paraId="3393537E" w14:textId="77777777" w:rsidR="002E794D" w:rsidRDefault="002E794D" w:rsidP="002E794D">
      <w:r>
        <w:t>Preparing: C:\Users\wac3\AppData\Local\Temp\chocolatey\b1bdaa3c628faf027b06\vs_bootstrapper_d15\Microsoft.VisualStudio.Setup.Common.dll...</w:t>
      </w:r>
    </w:p>
    <w:p w14:paraId="35F6E8C2" w14:textId="77777777" w:rsidR="002E794D" w:rsidRDefault="002E794D" w:rsidP="002E794D"/>
    <w:p w14:paraId="5C4C281A" w14:textId="77777777" w:rsidR="002E794D" w:rsidRDefault="002E794D" w:rsidP="002E794D">
      <w:r>
        <w:t>Preparing: C:\Users\wac3\AppData\Local\Temp\chocolatey\b1bdaa3c628faf027b06\vs_bootstrapper_d15\Microsoft.VisualStudio.Setup.Configuration.Interop.dll...</w:t>
      </w:r>
    </w:p>
    <w:p w14:paraId="70AB4E2D" w14:textId="77777777" w:rsidR="002E794D" w:rsidRDefault="002E794D" w:rsidP="002E794D"/>
    <w:p w14:paraId="76E3014A" w14:textId="77777777" w:rsidR="002E794D" w:rsidRDefault="002E794D" w:rsidP="002E794D">
      <w:r>
        <w:t>Preparing: C:\Users\wac3\AppData\Local\Temp\chocolatey\b1bdaa3c628faf027b06\vs_bootstrapper_d15\Microsoft.VisualStudio.Setup.dll...</w:t>
      </w:r>
    </w:p>
    <w:p w14:paraId="7DB57847" w14:textId="77777777" w:rsidR="002E794D" w:rsidRDefault="002E794D" w:rsidP="002E794D"/>
    <w:p w14:paraId="35D43A7F" w14:textId="77777777" w:rsidR="002E794D" w:rsidRDefault="002E794D" w:rsidP="002E794D">
      <w:r>
        <w:t>Preparing: C:\Users\wac3\AppData\Local\Temp\chocolatey\b1bdaa3c628faf027b06\vs_bootstrapper_d15\Microsoft.VisualStudio.Setup.Download.dll...</w:t>
      </w:r>
    </w:p>
    <w:p w14:paraId="29D4F9F9" w14:textId="77777777" w:rsidR="002E794D" w:rsidRDefault="002E794D" w:rsidP="002E794D"/>
    <w:p w14:paraId="6A868525" w14:textId="77777777" w:rsidR="002E794D" w:rsidRDefault="002E794D" w:rsidP="002E794D">
      <w:r>
        <w:t>Preparing: C:\Users\wac3\AppData\Local\Temp\chocolatey\b1bdaa3c628faf027b06\vs_bootstrapper_d15\Microsoft.VisualStudio.Setup.Engine.dll...</w:t>
      </w:r>
    </w:p>
    <w:p w14:paraId="45AEC56A" w14:textId="77777777" w:rsidR="002E794D" w:rsidRDefault="002E794D" w:rsidP="002E794D"/>
    <w:p w14:paraId="5CD85FB4" w14:textId="77777777" w:rsidR="002E794D" w:rsidRDefault="002E794D" w:rsidP="002E794D">
      <w:r>
        <w:t>Preparing: C:\Users\wac3\AppData\Local\Temp\chocolatey\b1bdaa3c628faf027b06\vs_bootstrapper_d15\Microsoft.VisualStudio.Telemetry.dll...</w:t>
      </w:r>
    </w:p>
    <w:p w14:paraId="73DC6151" w14:textId="77777777" w:rsidR="002E794D" w:rsidRDefault="002E794D" w:rsidP="002E794D"/>
    <w:p w14:paraId="688E53F7" w14:textId="77777777" w:rsidR="002E794D" w:rsidRDefault="002E794D" w:rsidP="002E794D">
      <w:r>
        <w:t>Preparing: C:\Users\wac3\AppData\Local\Temp\chocolatey\b1bdaa3c628faf027b06\vs_bootstrapper_d15\Microsoft.VisualStudio.Utilities.Internal.dll...</w:t>
      </w:r>
    </w:p>
    <w:p w14:paraId="3738082B" w14:textId="77777777" w:rsidR="002E794D" w:rsidRDefault="002E794D" w:rsidP="002E794D"/>
    <w:p w14:paraId="7B9E2080" w14:textId="77777777" w:rsidR="002E794D" w:rsidRDefault="002E794D" w:rsidP="002E794D">
      <w:r>
        <w:t>Preparing: C:\Users\wac3\AppData\Local\Temp\chocolatey\b1bdaa3c628faf027b06\vs_bootstrapper_d15\Newtonsoft.Json.dll...</w:t>
      </w:r>
    </w:p>
    <w:p w14:paraId="7C51C841" w14:textId="77777777" w:rsidR="002E794D" w:rsidRDefault="002E794D" w:rsidP="002E794D"/>
    <w:p w14:paraId="687C6C42" w14:textId="77777777" w:rsidR="002E794D" w:rsidRDefault="002E794D" w:rsidP="002E794D">
      <w:r>
        <w:t>Preparing: C:\Users\wac3\AppData\Local\Temp\chocolatey\b1bdaa3c628faf027b06\vs_bootstrapper_d15\zh-Hans\vs_setup_bootstrapper.resources.dll...</w:t>
      </w:r>
    </w:p>
    <w:p w14:paraId="0852098E" w14:textId="77777777" w:rsidR="002E794D" w:rsidRDefault="002E794D" w:rsidP="002E794D"/>
    <w:p w14:paraId="4E453D70" w14:textId="77777777" w:rsidR="002E794D" w:rsidRDefault="002E794D" w:rsidP="002E794D">
      <w:r>
        <w:t>Preparing: C:\Users\wac3\AppData\Local\Temp\chocolatey\b1bdaa3c628faf027b06\vs_bootstrapper_d15\zh-Hant\vs_setup_bootstrapper.resources.dll...</w:t>
      </w:r>
    </w:p>
    <w:p w14:paraId="5152DC03" w14:textId="77777777" w:rsidR="002E794D" w:rsidRDefault="002E794D" w:rsidP="002E794D"/>
    <w:p w14:paraId="72CF2F43" w14:textId="77777777" w:rsidR="002E794D" w:rsidRDefault="002E794D" w:rsidP="002E794D">
      <w:r>
        <w:t>Preparing: C:\Users\wac3\AppData\Local\Temp\chocolatey\b1bdaa3c628faf027b06\vs_bootstrapper_d15\cs\vs_setup_bootstrapper.resources.dll...</w:t>
      </w:r>
    </w:p>
    <w:p w14:paraId="115504D2" w14:textId="77777777" w:rsidR="002E794D" w:rsidRDefault="002E794D" w:rsidP="002E794D"/>
    <w:p w14:paraId="05A699ED" w14:textId="77777777" w:rsidR="002E794D" w:rsidRDefault="002E794D" w:rsidP="002E794D">
      <w:r>
        <w:t>Preparing: C:\Users\wac3\AppData\Local\Temp\chocolatey\b1bdaa3c628faf027b06\vs_bootstrapper_d15\es\vs_setup_bootstrapper.resources.dll...</w:t>
      </w:r>
    </w:p>
    <w:p w14:paraId="636BBDF6" w14:textId="77777777" w:rsidR="002E794D" w:rsidRDefault="002E794D" w:rsidP="002E794D"/>
    <w:p w14:paraId="37636E4B" w14:textId="77777777" w:rsidR="002E794D" w:rsidRDefault="002E794D" w:rsidP="002E794D">
      <w:r>
        <w:t>Preparing: C:\Users\wac3\AppData\Local\Temp\chocolatey\b1bdaa3c628faf027b06\vs_bootstrapper_d15\pt-BR\vs_setup_bootstrapper.resources.dll...</w:t>
      </w:r>
    </w:p>
    <w:p w14:paraId="7C8B0A9C" w14:textId="77777777" w:rsidR="002E794D" w:rsidRDefault="002E794D" w:rsidP="002E794D"/>
    <w:p w14:paraId="7D22FAEE" w14:textId="77777777" w:rsidR="002E794D" w:rsidRDefault="002E794D" w:rsidP="002E794D">
      <w:r>
        <w:t>Preparing: C:\Users\wac3\AppData\Local\Temp\chocolatey\b1bdaa3c628faf027b06\vs_bootstrapper_d15\tr\vs_setup_bootstrapper.resources.dll...</w:t>
      </w:r>
    </w:p>
    <w:p w14:paraId="42016AD5" w14:textId="77777777" w:rsidR="002E794D" w:rsidRDefault="002E794D" w:rsidP="002E794D"/>
    <w:p w14:paraId="4B6C3649" w14:textId="77777777" w:rsidR="002E794D" w:rsidRDefault="002E794D" w:rsidP="002E794D">
      <w:r>
        <w:t>Preparing: C:\Users\wac3\AppData\Local\Temp\chocolatey\b1bdaa3c628faf027b06\vs_bootstrapper_d15\de\vs_setup_bootstrapper.resources.dll...</w:t>
      </w:r>
    </w:p>
    <w:p w14:paraId="116B5E3F" w14:textId="77777777" w:rsidR="002E794D" w:rsidRDefault="002E794D" w:rsidP="002E794D"/>
    <w:p w14:paraId="5F0B548D" w14:textId="77777777" w:rsidR="002E794D" w:rsidRDefault="002E794D" w:rsidP="002E794D">
      <w:r>
        <w:lastRenderedPageBreak/>
        <w:t>Preparing: C:\Users\wac3\AppData\Local\Temp\chocolatey\b1bdaa3c628faf027b06\vs_bootstrapper_d15\fr\vs_setup_bootstrapper.resources.dll...</w:t>
      </w:r>
    </w:p>
    <w:p w14:paraId="50B791DE" w14:textId="77777777" w:rsidR="002E794D" w:rsidRDefault="002E794D" w:rsidP="002E794D"/>
    <w:p w14:paraId="2D63DA06" w14:textId="77777777" w:rsidR="002E794D" w:rsidRDefault="002E794D" w:rsidP="002E794D">
      <w:r>
        <w:t>Preparing: C:\Users\wac3\AppData\Local\Temp\chocolatey\b1bdaa3c628faf027b06\vs_bootstrapper_d15\it\vs_setup_bootstrapper.resources.dll...</w:t>
      </w:r>
    </w:p>
    <w:p w14:paraId="6AAFF2FE" w14:textId="77777777" w:rsidR="002E794D" w:rsidRDefault="002E794D" w:rsidP="002E794D"/>
    <w:p w14:paraId="7B09D9CE" w14:textId="77777777" w:rsidR="002E794D" w:rsidRDefault="002E794D" w:rsidP="002E794D">
      <w:r>
        <w:t>Preparing: C:\Users\wac3\AppData\Local\Temp\chocolatey\b1bdaa3c628faf027b06\vs_bootstrapper_d15\pl\vs_setup_bootstrapper.resources.dll...</w:t>
      </w:r>
    </w:p>
    <w:p w14:paraId="43F5A461" w14:textId="77777777" w:rsidR="002E794D" w:rsidRDefault="002E794D" w:rsidP="002E794D"/>
    <w:p w14:paraId="41AFF07C" w14:textId="77777777" w:rsidR="002E794D" w:rsidRDefault="002E794D" w:rsidP="002E794D">
      <w:r>
        <w:t>Preparing: C:\Users\wac3\AppData\Local\Temp\chocolatey\b1bdaa3c628faf027b06\vs_bootstrapper_d15\ko\vs_setup_bootstrapper.resources.dll...</w:t>
      </w:r>
    </w:p>
    <w:p w14:paraId="15A99752" w14:textId="77777777" w:rsidR="002E794D" w:rsidRDefault="002E794D" w:rsidP="002E794D"/>
    <w:p w14:paraId="261EE933" w14:textId="77777777" w:rsidR="002E794D" w:rsidRDefault="002E794D" w:rsidP="002E794D">
      <w:r>
        <w:t>Preparing: C:\Users\wac3\AppData\Local\Temp\chocolatey\b1bdaa3c628faf027b06\vs_bootstrapper_d15\ja\vs_setup_bootstrapper.resources.dll...</w:t>
      </w:r>
    </w:p>
    <w:p w14:paraId="0AE51D27" w14:textId="77777777" w:rsidR="002E794D" w:rsidRDefault="002E794D" w:rsidP="002E794D"/>
    <w:p w14:paraId="129C098F" w14:textId="77777777" w:rsidR="002E794D" w:rsidRDefault="002E794D" w:rsidP="002E794D">
      <w:r>
        <w:t>Preparing: C:\Users\wac3\AppData\Local\Temp\chocolatey\b1bdaa3c628faf027b06\vs_bootstrapper_d15\ru\vs_setup_bootstrapper.resources.dll...</w:t>
      </w:r>
    </w:p>
    <w:p w14:paraId="072762C2" w14:textId="77777777" w:rsidR="002E794D" w:rsidRDefault="002E794D" w:rsidP="002E794D"/>
    <w:p w14:paraId="0D045B9C" w14:textId="77777777" w:rsidR="002E794D" w:rsidRDefault="002E794D" w:rsidP="002E794D">
      <w:r>
        <w:t>Preparing: C:\Users\wac3\AppData\Local\Temp\chocolatey\b1bdaa3c628faf027b06\vs_bootstrapper_d15\vs_setup_bootstrapper.config...</w:t>
      </w:r>
    </w:p>
    <w:p w14:paraId="7B3B2CCF" w14:textId="77777777" w:rsidR="002E794D" w:rsidRDefault="002E794D" w:rsidP="002E794D"/>
    <w:p w14:paraId="283309CC" w14:textId="77777777" w:rsidR="002E794D" w:rsidRDefault="002E794D" w:rsidP="002E794D">
      <w:r>
        <w:t>Preparing: C:\Users\wac3\AppData\Local\Temp\chocolatey\b1bdaa3c628faf027b06\vs_bootstrapper_d15\vs_setup_bootstrapper.exe.config...</w:t>
      </w:r>
    </w:p>
    <w:p w14:paraId="490B8FAE" w14:textId="77777777" w:rsidR="002E794D" w:rsidRDefault="002E794D" w:rsidP="002E794D"/>
    <w:p w14:paraId="5B93E55E" w14:textId="77777777" w:rsidR="002E794D" w:rsidRDefault="002E794D" w:rsidP="002E794D">
      <w:r>
        <w:t>Preparing: C:\Users\wac3\AppData\Local\Temp\chocolatey\b1bdaa3c628faf027b06\vs_bootstrapper_d15\detection.json...</w:t>
      </w:r>
    </w:p>
    <w:p w14:paraId="53D33B36" w14:textId="77777777" w:rsidR="002E794D" w:rsidRDefault="002E794D" w:rsidP="002E794D"/>
    <w:p w14:paraId="69936E51" w14:textId="77777777" w:rsidR="002E794D" w:rsidRDefault="002E794D" w:rsidP="002E794D">
      <w:r>
        <w:t>Preparing: C:\Users\wac3\AppData\Local\Temp\chocolatey\b1bdaa3c628faf027b06\vs_bootstrapper_d15\vs_setup_bootstrapper.json...</w:t>
      </w:r>
    </w:p>
    <w:p w14:paraId="57FC0240" w14:textId="77777777" w:rsidR="002E794D" w:rsidRDefault="002E794D" w:rsidP="002E794D"/>
    <w:p w14:paraId="79EF2F82" w14:textId="77777777" w:rsidR="002E794D" w:rsidRDefault="002E794D" w:rsidP="002E794D">
      <w:r>
        <w:t>visualstudio2017buildtools has been installed.</w:t>
      </w:r>
    </w:p>
    <w:p w14:paraId="67FE7B65" w14:textId="77777777" w:rsidR="002E794D" w:rsidRDefault="002E794D" w:rsidP="002E794D">
      <w:r>
        <w:t xml:space="preserve">  visualstudio2017buildtools may be able to be automatically uninstalled.</w:t>
      </w:r>
    </w:p>
    <w:p w14:paraId="28D0C48F" w14:textId="77777777" w:rsidR="002E794D" w:rsidRDefault="002E794D" w:rsidP="002E794D">
      <w:r>
        <w:t xml:space="preserve"> The upgrade of visualstudio2017buildtools was successful.</w:t>
      </w:r>
    </w:p>
    <w:p w14:paraId="6C1166E2" w14:textId="77777777" w:rsidR="002E794D" w:rsidRDefault="002E794D" w:rsidP="002E794D">
      <w:r>
        <w:t xml:space="preserve">  Software installed to '"C:\Program Files (x</w:t>
      </w:r>
      <w:proofErr w:type="gramStart"/>
      <w:r>
        <w:t>86)\</w:t>
      </w:r>
      <w:proofErr w:type="gramEnd"/>
      <w:r>
        <w:t>Microsoft Visual Studio\Installer"'</w:t>
      </w:r>
    </w:p>
    <w:p w14:paraId="72A4CA22" w14:textId="77777777" w:rsidR="002E794D" w:rsidRDefault="002E794D" w:rsidP="002E794D"/>
    <w:p w14:paraId="36EB790E" w14:textId="77777777" w:rsidR="002E794D" w:rsidRDefault="002E794D" w:rsidP="002E794D">
      <w:r>
        <w:t>visualstudio2017-workload-vctools v1.3.2 [Approved]</w:t>
      </w:r>
    </w:p>
    <w:p w14:paraId="028FEDEC" w14:textId="77777777" w:rsidR="002E794D" w:rsidRDefault="002E794D" w:rsidP="002E794D">
      <w:r>
        <w:t>visualstudio2017-workload-vctools package files upgrade completed. Performing other installation steps.</w:t>
      </w:r>
    </w:p>
    <w:p w14:paraId="66A7366C" w14:textId="77777777" w:rsidR="002E794D" w:rsidRDefault="002E794D" w:rsidP="002E794D">
      <w:r>
        <w:t>Installing visualstudio2017-workload-vctools...</w:t>
      </w:r>
    </w:p>
    <w:p w14:paraId="0686003A" w14:textId="77777777" w:rsidR="00F41CC9" w:rsidRDefault="004176FE"/>
    <w:sectPr w:rsidR="00F41C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tbQwtDQ3NTIyMDZV0lEKTi0uzszPAykwrAUA0t9g1CwAAAA="/>
  </w:docVars>
  <w:rsids>
    <w:rsidRoot w:val="002E794D"/>
    <w:rsid w:val="00107B44"/>
    <w:rsid w:val="002E794D"/>
    <w:rsid w:val="003E0A32"/>
    <w:rsid w:val="004176FE"/>
    <w:rsid w:val="00426169"/>
    <w:rsid w:val="00525B02"/>
    <w:rsid w:val="008C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32F04"/>
  <w15:chartTrackingRefBased/>
  <w15:docId w15:val="{64DDDF46-CC7E-43EE-97E5-194C41E37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E9427BAFDC4142A85C63EA4F6ED86E" ma:contentTypeVersion="13" ma:contentTypeDescription="Create a new document." ma:contentTypeScope="" ma:versionID="e705ed0a8558083e8b91754e70bba6a8">
  <xsd:schema xmlns:xsd="http://www.w3.org/2001/XMLSchema" xmlns:xs="http://www.w3.org/2001/XMLSchema" xmlns:p="http://schemas.microsoft.com/office/2006/metadata/properties" xmlns:ns3="0acb5147-8577-475e-9c5c-8643af49afee" xmlns:ns4="e1fe8a97-fb46-4178-b8e4-ec33b09befb7" targetNamespace="http://schemas.microsoft.com/office/2006/metadata/properties" ma:root="true" ma:fieldsID="bac225c56e9727ce60d4eb917f48a02e" ns3:_="" ns4:_="">
    <xsd:import namespace="0acb5147-8577-475e-9c5c-8643af49afee"/>
    <xsd:import namespace="e1fe8a97-fb46-4178-b8e4-ec33b09bef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b5147-8577-475e-9c5c-8643af49a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fe8a97-fb46-4178-b8e4-ec33b09befb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874013-9503-47F8-A1CA-EDEEE9469F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cb5147-8577-475e-9c5c-8643af49afee"/>
    <ds:schemaRef ds:uri="e1fe8a97-fb46-4178-b8e4-ec33b09bef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E6ADF0-5F6E-45AD-8CAF-5C54DBEE88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6EC4F0-B234-42A5-A714-AFCDFEDD6D52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e1fe8a97-fb46-4178-b8e4-ec33b09befb7"/>
    <ds:schemaRef ds:uri="0acb5147-8577-475e-9c5c-8643af49afe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658</Words>
  <Characters>20852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1</cp:revision>
  <dcterms:created xsi:type="dcterms:W3CDTF">2020-12-14T22:50:00Z</dcterms:created>
  <dcterms:modified xsi:type="dcterms:W3CDTF">2020-12-14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E9427BAFDC4142A85C63EA4F6ED86E</vt:lpwstr>
  </property>
</Properties>
</file>